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237C3" w:rsidRPr="006A280C" w:rsidRDefault="006A280C" w:rsidP="006A280C">
      <w:pPr>
        <w:pStyle w:val="ListParagraph"/>
        <w:numPr>
          <w:ilvl w:val="0"/>
          <w:numId w:val="1"/>
        </w:numPr>
        <w:rPr>
          <w:b/>
          <w:sz w:val="24"/>
        </w:rPr>
      </w:pPr>
      <w:r w:rsidRPr="006A280C">
        <w:rPr>
          <w:b/>
          <w:sz w:val="24"/>
        </w:rPr>
        <w:t xml:space="preserve">Undertake the following exercise from the perspective of a stakeholder in your case study. </w:t>
      </w:r>
      <w:r w:rsidRPr="006A280C">
        <w:rPr>
          <w:b/>
          <w:sz w:val="24"/>
        </w:rPr>
        <w:cr/>
      </w:r>
    </w:p>
    <w:p w:rsidR="006A280C" w:rsidRDefault="006A280C" w:rsidP="006A280C">
      <w:pPr>
        <w:rPr>
          <w:b/>
          <w:sz w:val="24"/>
        </w:rPr>
      </w:pPr>
      <w:r w:rsidRPr="006A280C">
        <w:rPr>
          <w:b/>
          <w:sz w:val="24"/>
        </w:rPr>
        <w:t>What is your Business?</w:t>
      </w:r>
    </w:p>
    <w:p w:rsidR="006A280C" w:rsidRDefault="006A280C" w:rsidP="006A280C">
      <w:pPr>
        <w:rPr>
          <w:sz w:val="24"/>
        </w:rPr>
      </w:pPr>
      <w:r w:rsidRPr="006A280C">
        <w:rPr>
          <w:sz w:val="24"/>
        </w:rPr>
        <w:t xml:space="preserve">My business is </w:t>
      </w:r>
      <w:r>
        <w:rPr>
          <w:sz w:val="24"/>
        </w:rPr>
        <w:t>“</w:t>
      </w:r>
      <w:r w:rsidRPr="00871590">
        <w:rPr>
          <w:b/>
          <w:sz w:val="24"/>
        </w:rPr>
        <w:t xml:space="preserve">Business </w:t>
      </w:r>
      <w:r w:rsidR="00284AD7" w:rsidRPr="00871590">
        <w:rPr>
          <w:b/>
          <w:sz w:val="24"/>
        </w:rPr>
        <w:t>Aviation</w:t>
      </w:r>
      <w:r w:rsidR="00284AD7">
        <w:rPr>
          <w:b/>
          <w:sz w:val="24"/>
        </w:rPr>
        <w:t xml:space="preserve"> (</w:t>
      </w:r>
      <w:r w:rsidR="00284AD7" w:rsidRPr="00284AD7">
        <w:rPr>
          <w:b/>
          <w:sz w:val="24"/>
        </w:rPr>
        <w:t>NYAirlines</w:t>
      </w:r>
      <w:r w:rsidR="00284AD7">
        <w:rPr>
          <w:b/>
          <w:sz w:val="24"/>
        </w:rPr>
        <w:t>)</w:t>
      </w:r>
      <w:r>
        <w:rPr>
          <w:sz w:val="24"/>
        </w:rPr>
        <w:t xml:space="preserve">”. It </w:t>
      </w:r>
      <w:r w:rsidRPr="006A280C">
        <w:rPr>
          <w:sz w:val="24"/>
        </w:rPr>
        <w:t xml:space="preserve">is the use of </w:t>
      </w:r>
      <w:r w:rsidR="00284AD7">
        <w:rPr>
          <w:sz w:val="24"/>
        </w:rPr>
        <w:t>some</w:t>
      </w:r>
      <w:r w:rsidRPr="006A280C">
        <w:rPr>
          <w:sz w:val="24"/>
        </w:rPr>
        <w:t xml:space="preserve"> aircraft for a business purpose.</w:t>
      </w:r>
      <w:r>
        <w:rPr>
          <w:sz w:val="24"/>
        </w:rPr>
        <w:t xml:space="preserve"> It provides</w:t>
      </w:r>
      <w:r w:rsidRPr="006A280C">
        <w:rPr>
          <w:sz w:val="24"/>
        </w:rPr>
        <w:t xml:space="preserve"> communities large and small with fast, flexible, safe, secure and cost-effective access to destinations across the country and around the world.</w:t>
      </w:r>
      <w:r>
        <w:rPr>
          <w:sz w:val="24"/>
        </w:rPr>
        <w:t xml:space="preserve"> </w:t>
      </w:r>
    </w:p>
    <w:p w:rsidR="00871590" w:rsidRDefault="00871590" w:rsidP="006A280C">
      <w:pPr>
        <w:rPr>
          <w:sz w:val="24"/>
        </w:rPr>
      </w:pPr>
    </w:p>
    <w:p w:rsidR="00871590" w:rsidRPr="00871590" w:rsidRDefault="00871590" w:rsidP="006A280C">
      <w:pPr>
        <w:rPr>
          <w:b/>
          <w:sz w:val="24"/>
        </w:rPr>
      </w:pPr>
      <w:r w:rsidRPr="00871590">
        <w:rPr>
          <w:b/>
          <w:sz w:val="24"/>
        </w:rPr>
        <w:t>Who is the Stakeholder?</w:t>
      </w:r>
    </w:p>
    <w:p w:rsidR="00175C82" w:rsidRDefault="00306464" w:rsidP="00175C82">
      <w:pPr>
        <w:spacing w:after="0"/>
      </w:pPr>
      <w:r>
        <w:t>In my case, the</w:t>
      </w:r>
      <w:r w:rsidR="00175C82">
        <w:t>re are 2</w:t>
      </w:r>
      <w:r>
        <w:t xml:space="preserve"> key stakeholder</w:t>
      </w:r>
      <w:r w:rsidR="00175C82">
        <w:t>s. They are:</w:t>
      </w:r>
    </w:p>
    <w:p w:rsidR="00B12279" w:rsidRPr="00175C82" w:rsidRDefault="00306464" w:rsidP="00175C82">
      <w:pPr>
        <w:pStyle w:val="ListParagraph"/>
        <w:numPr>
          <w:ilvl w:val="0"/>
          <w:numId w:val="32"/>
        </w:numPr>
        <w:spacing w:after="0"/>
        <w:rPr>
          <w:b/>
        </w:rPr>
      </w:pPr>
      <w:r w:rsidRPr="00175C82">
        <w:rPr>
          <w:b/>
        </w:rPr>
        <w:t>Airport Management Authority.</w:t>
      </w:r>
    </w:p>
    <w:p w:rsidR="00175C82" w:rsidRPr="00175C82" w:rsidRDefault="00175C82" w:rsidP="00175C82">
      <w:pPr>
        <w:pStyle w:val="ListParagraph"/>
        <w:numPr>
          <w:ilvl w:val="0"/>
          <w:numId w:val="32"/>
        </w:numPr>
        <w:spacing w:after="0"/>
        <w:rPr>
          <w:b/>
        </w:rPr>
      </w:pPr>
      <w:r w:rsidRPr="00175C82">
        <w:rPr>
          <w:b/>
        </w:rPr>
        <w:t>Cu</w:t>
      </w:r>
      <w:r w:rsidR="0009592E">
        <w:rPr>
          <w:b/>
        </w:rPr>
        <w:t>stomer Care</w:t>
      </w:r>
      <w:bookmarkStart w:id="0" w:name="_GoBack"/>
      <w:bookmarkEnd w:id="0"/>
      <w:r w:rsidRPr="00175C82">
        <w:rPr>
          <w:b/>
        </w:rPr>
        <w:t xml:space="preserve"> Department</w:t>
      </w:r>
    </w:p>
    <w:p w:rsidR="00175C82" w:rsidRDefault="00175C82" w:rsidP="00175C82">
      <w:pPr>
        <w:spacing w:after="0"/>
        <w:rPr>
          <w:b/>
        </w:rPr>
      </w:pPr>
    </w:p>
    <w:p w:rsidR="00175C82" w:rsidRPr="00306464" w:rsidRDefault="00175C82" w:rsidP="00175C82">
      <w:pPr>
        <w:spacing w:after="0"/>
        <w:rPr>
          <w:b/>
        </w:rPr>
      </w:pPr>
    </w:p>
    <w:p w:rsidR="00B12279" w:rsidRDefault="00B12279" w:rsidP="00B12279">
      <w:pPr>
        <w:rPr>
          <w:b/>
          <w:sz w:val="24"/>
        </w:rPr>
      </w:pPr>
      <w:r w:rsidRPr="00B12279">
        <w:rPr>
          <w:b/>
          <w:sz w:val="24"/>
        </w:rPr>
        <w:t>What is your KPI?</w:t>
      </w:r>
    </w:p>
    <w:p w:rsidR="00175C82" w:rsidRDefault="006B0031" w:rsidP="00306464">
      <w:pPr>
        <w:rPr>
          <w:sz w:val="24"/>
        </w:rPr>
      </w:pPr>
      <w:r w:rsidRPr="00306464">
        <w:rPr>
          <w:sz w:val="24"/>
        </w:rPr>
        <w:t>Key performance indi</w:t>
      </w:r>
      <w:r w:rsidR="00175C82">
        <w:rPr>
          <w:sz w:val="24"/>
        </w:rPr>
        <w:t>cators (KPIs) of my business are:</w:t>
      </w:r>
    </w:p>
    <w:p w:rsidR="00284AD7" w:rsidRPr="00175C82" w:rsidRDefault="00175C82" w:rsidP="00175C82">
      <w:pPr>
        <w:pStyle w:val="ListParagraph"/>
        <w:numPr>
          <w:ilvl w:val="0"/>
          <w:numId w:val="33"/>
        </w:numPr>
        <w:spacing w:after="0"/>
        <w:rPr>
          <w:b/>
          <w:sz w:val="24"/>
        </w:rPr>
      </w:pPr>
      <w:r w:rsidRPr="00175C82">
        <w:rPr>
          <w:b/>
          <w:sz w:val="24"/>
        </w:rPr>
        <w:t xml:space="preserve">To </w:t>
      </w:r>
      <w:r w:rsidR="00306464" w:rsidRPr="00175C82">
        <w:rPr>
          <w:b/>
          <w:sz w:val="24"/>
        </w:rPr>
        <w:t>deliver a quality service.</w:t>
      </w:r>
    </w:p>
    <w:p w:rsidR="00175C82" w:rsidRPr="00175C82" w:rsidRDefault="00175C82" w:rsidP="00175C82">
      <w:pPr>
        <w:pStyle w:val="ListParagraph"/>
        <w:numPr>
          <w:ilvl w:val="0"/>
          <w:numId w:val="33"/>
        </w:numPr>
        <w:spacing w:after="0"/>
        <w:rPr>
          <w:b/>
          <w:sz w:val="24"/>
        </w:rPr>
      </w:pPr>
      <w:r w:rsidRPr="00175C82">
        <w:rPr>
          <w:b/>
          <w:sz w:val="24"/>
        </w:rPr>
        <w:t>Ensure Customer Satisfaction</w:t>
      </w:r>
    </w:p>
    <w:p w:rsidR="00306464" w:rsidRPr="00306464" w:rsidRDefault="00306464" w:rsidP="00306464">
      <w:pPr>
        <w:rPr>
          <w:b/>
          <w:sz w:val="24"/>
        </w:rPr>
      </w:pPr>
    </w:p>
    <w:p w:rsidR="009B55AC" w:rsidRDefault="009B55AC" w:rsidP="009B55AC">
      <w:pPr>
        <w:rPr>
          <w:b/>
          <w:sz w:val="24"/>
        </w:rPr>
      </w:pPr>
      <w:r w:rsidRPr="009B55AC">
        <w:rPr>
          <w:b/>
          <w:sz w:val="24"/>
        </w:rPr>
        <w:t>List &amp; clarify relevant business question(s) that need to be answered for the Investor</w:t>
      </w:r>
    </w:p>
    <w:p w:rsidR="00175C82" w:rsidRDefault="00175C82" w:rsidP="009B55AC">
      <w:pPr>
        <w:rPr>
          <w:b/>
          <w:sz w:val="24"/>
        </w:rPr>
      </w:pPr>
      <w:r>
        <w:rPr>
          <w:b/>
          <w:sz w:val="24"/>
        </w:rPr>
        <w:t>Business Questions related to Quality Service KPI</w:t>
      </w:r>
    </w:p>
    <w:p w:rsidR="007A509C" w:rsidRPr="00FA12B8" w:rsidRDefault="007A509C" w:rsidP="007A509C">
      <w:pPr>
        <w:pStyle w:val="ListParagraph"/>
        <w:numPr>
          <w:ilvl w:val="0"/>
          <w:numId w:val="21"/>
        </w:numPr>
        <w:rPr>
          <w:sz w:val="24"/>
          <w:szCs w:val="24"/>
        </w:rPr>
      </w:pPr>
      <w:r>
        <w:rPr>
          <w:sz w:val="24"/>
          <w:szCs w:val="24"/>
        </w:rPr>
        <w:t>How many</w:t>
      </w:r>
      <w:r w:rsidRPr="00FA12B8">
        <w:rPr>
          <w:sz w:val="24"/>
          <w:szCs w:val="24"/>
        </w:rPr>
        <w:t xml:space="preserve"> flights which are </w:t>
      </w:r>
      <w:r>
        <w:rPr>
          <w:sz w:val="24"/>
          <w:szCs w:val="24"/>
        </w:rPr>
        <w:t>delayed per year?</w:t>
      </w:r>
    </w:p>
    <w:p w:rsidR="007A509C" w:rsidRPr="00FA12B8" w:rsidRDefault="007A509C" w:rsidP="007A509C">
      <w:pPr>
        <w:pStyle w:val="ListParagraph"/>
        <w:numPr>
          <w:ilvl w:val="0"/>
          <w:numId w:val="21"/>
        </w:numPr>
        <w:rPr>
          <w:sz w:val="24"/>
          <w:szCs w:val="24"/>
        </w:rPr>
      </w:pPr>
      <w:r>
        <w:rPr>
          <w:sz w:val="24"/>
          <w:szCs w:val="24"/>
        </w:rPr>
        <w:t>How many</w:t>
      </w:r>
      <w:r w:rsidRPr="00FA12B8">
        <w:rPr>
          <w:sz w:val="24"/>
          <w:szCs w:val="24"/>
        </w:rPr>
        <w:t xml:space="preserve"> flights diverted per year</w:t>
      </w:r>
      <w:r>
        <w:rPr>
          <w:sz w:val="24"/>
          <w:szCs w:val="24"/>
        </w:rPr>
        <w:t>?</w:t>
      </w:r>
    </w:p>
    <w:p w:rsidR="007A509C" w:rsidRPr="00FA12B8" w:rsidRDefault="007A509C" w:rsidP="007A509C">
      <w:pPr>
        <w:pStyle w:val="ListParagraph"/>
        <w:numPr>
          <w:ilvl w:val="0"/>
          <w:numId w:val="21"/>
        </w:numPr>
        <w:rPr>
          <w:sz w:val="24"/>
          <w:szCs w:val="24"/>
        </w:rPr>
      </w:pPr>
      <w:r>
        <w:rPr>
          <w:sz w:val="24"/>
          <w:szCs w:val="24"/>
        </w:rPr>
        <w:t>What’s the number</w:t>
      </w:r>
      <w:r w:rsidRPr="00FA12B8">
        <w:rPr>
          <w:sz w:val="24"/>
          <w:szCs w:val="24"/>
        </w:rPr>
        <w:t xml:space="preserve"> of arrival delays per year</w:t>
      </w:r>
      <w:r>
        <w:rPr>
          <w:sz w:val="24"/>
          <w:szCs w:val="24"/>
        </w:rPr>
        <w:t>?</w:t>
      </w:r>
    </w:p>
    <w:p w:rsidR="007A509C" w:rsidRDefault="007A509C" w:rsidP="007A509C">
      <w:pPr>
        <w:pStyle w:val="ListParagraph"/>
        <w:numPr>
          <w:ilvl w:val="0"/>
          <w:numId w:val="21"/>
        </w:numPr>
        <w:rPr>
          <w:sz w:val="24"/>
          <w:szCs w:val="24"/>
        </w:rPr>
      </w:pPr>
      <w:r>
        <w:rPr>
          <w:sz w:val="24"/>
          <w:szCs w:val="24"/>
        </w:rPr>
        <w:t>What’s the number</w:t>
      </w:r>
      <w:r w:rsidRPr="00FA12B8">
        <w:rPr>
          <w:sz w:val="24"/>
          <w:szCs w:val="24"/>
        </w:rPr>
        <w:t xml:space="preserve"> of departure delays per year</w:t>
      </w:r>
      <w:r>
        <w:rPr>
          <w:sz w:val="24"/>
          <w:szCs w:val="24"/>
        </w:rPr>
        <w:t>?</w:t>
      </w:r>
    </w:p>
    <w:p w:rsidR="00306464" w:rsidRPr="00306464" w:rsidRDefault="00AC2BF5" w:rsidP="00306464">
      <w:pPr>
        <w:pStyle w:val="ListParagraph"/>
        <w:numPr>
          <w:ilvl w:val="0"/>
          <w:numId w:val="21"/>
        </w:numPr>
        <w:rPr>
          <w:sz w:val="24"/>
          <w:szCs w:val="24"/>
        </w:rPr>
      </w:pPr>
      <w:r>
        <w:rPr>
          <w:sz w:val="24"/>
          <w:szCs w:val="24"/>
        </w:rPr>
        <w:t>What’s the n</w:t>
      </w:r>
      <w:r w:rsidR="00306464">
        <w:rPr>
          <w:sz w:val="24"/>
          <w:szCs w:val="24"/>
        </w:rPr>
        <w:t>umber of flights cancelled per yea</w:t>
      </w:r>
      <w:r w:rsidR="006F086A">
        <w:rPr>
          <w:sz w:val="24"/>
          <w:szCs w:val="24"/>
        </w:rPr>
        <w:t>r?</w:t>
      </w:r>
    </w:p>
    <w:p w:rsidR="00306464" w:rsidRDefault="009B37A2" w:rsidP="00306464">
      <w:pPr>
        <w:pStyle w:val="ListParagraph"/>
        <w:numPr>
          <w:ilvl w:val="0"/>
          <w:numId w:val="21"/>
        </w:numPr>
        <w:rPr>
          <w:sz w:val="24"/>
          <w:szCs w:val="24"/>
        </w:rPr>
      </w:pPr>
      <w:r>
        <w:rPr>
          <w:sz w:val="24"/>
          <w:szCs w:val="24"/>
        </w:rPr>
        <w:t>What are the reasons behind flight cancellation?</w:t>
      </w:r>
    </w:p>
    <w:p w:rsidR="00175C82" w:rsidRDefault="00175C82" w:rsidP="00175C82">
      <w:pPr>
        <w:rPr>
          <w:sz w:val="24"/>
          <w:szCs w:val="24"/>
        </w:rPr>
      </w:pPr>
    </w:p>
    <w:p w:rsidR="00175C82" w:rsidRDefault="00175C82" w:rsidP="00175C82">
      <w:pPr>
        <w:rPr>
          <w:b/>
          <w:sz w:val="24"/>
        </w:rPr>
      </w:pPr>
      <w:r>
        <w:rPr>
          <w:b/>
          <w:sz w:val="24"/>
        </w:rPr>
        <w:t>Business Questions related to Customer Satisfaction KPI</w:t>
      </w:r>
    </w:p>
    <w:p w:rsidR="00175C82" w:rsidRPr="003C1373" w:rsidRDefault="00175C82" w:rsidP="00175C82">
      <w:pPr>
        <w:pStyle w:val="ListParagraph"/>
        <w:numPr>
          <w:ilvl w:val="0"/>
          <w:numId w:val="21"/>
        </w:numPr>
        <w:rPr>
          <w:rFonts w:ascii="Arial" w:hAnsi="Arial" w:cs="Arial"/>
          <w:b/>
          <w:sz w:val="24"/>
          <w:szCs w:val="24"/>
        </w:rPr>
      </w:pPr>
      <w:r w:rsidRPr="003C1373">
        <w:rPr>
          <w:sz w:val="24"/>
          <w:szCs w:val="24"/>
        </w:rPr>
        <w:t>What</w:t>
      </w:r>
      <w:r>
        <w:rPr>
          <w:sz w:val="24"/>
          <w:szCs w:val="24"/>
        </w:rPr>
        <w:t xml:space="preserve"> are the different complains of a customer?</w:t>
      </w:r>
    </w:p>
    <w:p w:rsidR="00175C82" w:rsidRPr="003C1373" w:rsidRDefault="00175C82" w:rsidP="00175C82">
      <w:pPr>
        <w:pStyle w:val="ListParagraph"/>
        <w:numPr>
          <w:ilvl w:val="0"/>
          <w:numId w:val="21"/>
        </w:numPr>
        <w:rPr>
          <w:rFonts w:ascii="Arial" w:hAnsi="Arial" w:cs="Arial"/>
          <w:b/>
          <w:sz w:val="24"/>
          <w:szCs w:val="24"/>
        </w:rPr>
      </w:pPr>
      <w:r>
        <w:rPr>
          <w:sz w:val="24"/>
          <w:szCs w:val="24"/>
        </w:rPr>
        <w:t>How many complains are resolved in the span of one year?</w:t>
      </w:r>
    </w:p>
    <w:p w:rsidR="00175C82" w:rsidRPr="00310F68" w:rsidRDefault="00175C82" w:rsidP="00175C82">
      <w:pPr>
        <w:pStyle w:val="ListParagraph"/>
        <w:numPr>
          <w:ilvl w:val="0"/>
          <w:numId w:val="21"/>
        </w:numPr>
        <w:rPr>
          <w:rFonts w:ascii="Arial" w:hAnsi="Arial" w:cs="Arial"/>
          <w:b/>
          <w:sz w:val="24"/>
          <w:szCs w:val="24"/>
        </w:rPr>
      </w:pPr>
      <w:r>
        <w:rPr>
          <w:sz w:val="24"/>
          <w:szCs w:val="24"/>
        </w:rPr>
        <w:t>What the different types are of complains from the customer?</w:t>
      </w:r>
    </w:p>
    <w:p w:rsidR="00175C82" w:rsidRPr="00310F68" w:rsidRDefault="00175C82" w:rsidP="00175C82">
      <w:pPr>
        <w:pStyle w:val="ListParagraph"/>
        <w:numPr>
          <w:ilvl w:val="0"/>
          <w:numId w:val="21"/>
        </w:numPr>
        <w:rPr>
          <w:rFonts w:ascii="Arial" w:hAnsi="Arial" w:cs="Arial"/>
          <w:b/>
          <w:sz w:val="24"/>
          <w:szCs w:val="24"/>
        </w:rPr>
      </w:pPr>
      <w:r>
        <w:rPr>
          <w:sz w:val="24"/>
          <w:szCs w:val="24"/>
        </w:rPr>
        <w:t>What is the t</w:t>
      </w:r>
      <w:r w:rsidRPr="00310F68">
        <w:rPr>
          <w:sz w:val="24"/>
          <w:szCs w:val="24"/>
        </w:rPr>
        <w:t>otal number of compensation per complaint type per year</w:t>
      </w:r>
      <w:r>
        <w:rPr>
          <w:sz w:val="24"/>
          <w:szCs w:val="24"/>
        </w:rPr>
        <w:t>?</w:t>
      </w:r>
    </w:p>
    <w:p w:rsidR="00175C82" w:rsidRPr="00310F68" w:rsidRDefault="00175C82" w:rsidP="00175C82">
      <w:pPr>
        <w:pStyle w:val="ListParagraph"/>
        <w:numPr>
          <w:ilvl w:val="0"/>
          <w:numId w:val="21"/>
        </w:numPr>
        <w:rPr>
          <w:rFonts w:ascii="Arial" w:hAnsi="Arial" w:cs="Arial"/>
          <w:b/>
          <w:sz w:val="24"/>
          <w:szCs w:val="24"/>
        </w:rPr>
      </w:pPr>
      <w:r>
        <w:rPr>
          <w:sz w:val="24"/>
          <w:szCs w:val="24"/>
        </w:rPr>
        <w:t>What is the compensation type offered to customers?</w:t>
      </w:r>
    </w:p>
    <w:p w:rsidR="00175C82" w:rsidRPr="00175C82" w:rsidRDefault="00175C82" w:rsidP="00175C82">
      <w:pPr>
        <w:rPr>
          <w:sz w:val="24"/>
          <w:szCs w:val="24"/>
        </w:rPr>
      </w:pPr>
    </w:p>
    <w:p w:rsidR="00AF6FA0" w:rsidRDefault="00AF6FA0" w:rsidP="0045184C">
      <w:pPr>
        <w:rPr>
          <w:b/>
          <w:sz w:val="24"/>
        </w:rPr>
      </w:pPr>
    </w:p>
    <w:p w:rsidR="0045184C" w:rsidRDefault="0045184C" w:rsidP="0045184C">
      <w:pPr>
        <w:rPr>
          <w:b/>
          <w:sz w:val="24"/>
        </w:rPr>
      </w:pPr>
      <w:r w:rsidRPr="0045184C">
        <w:rPr>
          <w:b/>
          <w:sz w:val="24"/>
        </w:rPr>
        <w:t>What current tables and columns are required to answer questions above?</w:t>
      </w:r>
    </w:p>
    <w:p w:rsidR="00175C82" w:rsidRPr="005349B3" w:rsidRDefault="00175C82" w:rsidP="005349B3">
      <w:pPr>
        <w:rPr>
          <w:sz w:val="24"/>
        </w:rPr>
      </w:pPr>
      <w:r w:rsidRPr="005349B3">
        <w:rPr>
          <w:sz w:val="24"/>
        </w:rPr>
        <w:t xml:space="preserve">For questions related to </w:t>
      </w:r>
      <w:r w:rsidR="005349B3">
        <w:rPr>
          <w:b/>
          <w:sz w:val="24"/>
        </w:rPr>
        <w:t>Quality S</w:t>
      </w:r>
      <w:r w:rsidRPr="005349B3">
        <w:rPr>
          <w:b/>
          <w:sz w:val="24"/>
        </w:rPr>
        <w:t>ervice KPI</w:t>
      </w:r>
      <w:r w:rsidRPr="005349B3">
        <w:rPr>
          <w:sz w:val="24"/>
        </w:rPr>
        <w:t>, we need</w:t>
      </w:r>
      <w:r w:rsidR="005349B3" w:rsidRPr="005349B3">
        <w:rPr>
          <w:sz w:val="24"/>
        </w:rPr>
        <w:t xml:space="preserve"> </w:t>
      </w:r>
      <w:r w:rsidR="005349B3" w:rsidRPr="005349B3">
        <w:rPr>
          <w:b/>
          <w:sz w:val="24"/>
        </w:rPr>
        <w:t>“Flights_2015_2000_rows (table)”</w:t>
      </w:r>
      <w:r w:rsidRPr="005349B3">
        <w:rPr>
          <w:sz w:val="24"/>
        </w:rPr>
        <w:t xml:space="preserve"> with the following columns.</w:t>
      </w:r>
    </w:p>
    <w:p w:rsidR="00E352B4" w:rsidRPr="00E352B4" w:rsidRDefault="00E352B4" w:rsidP="00E352B4">
      <w:pPr>
        <w:pStyle w:val="ListParagraph"/>
        <w:numPr>
          <w:ilvl w:val="0"/>
          <w:numId w:val="22"/>
        </w:numPr>
        <w:rPr>
          <w:sz w:val="24"/>
        </w:rPr>
      </w:pPr>
      <w:r w:rsidRPr="00E352B4">
        <w:rPr>
          <w:sz w:val="24"/>
        </w:rPr>
        <w:t>YEAR</w:t>
      </w:r>
    </w:p>
    <w:p w:rsidR="00E352B4" w:rsidRPr="00E352B4" w:rsidRDefault="00E352B4" w:rsidP="00E352B4">
      <w:pPr>
        <w:pStyle w:val="ListParagraph"/>
        <w:numPr>
          <w:ilvl w:val="0"/>
          <w:numId w:val="22"/>
        </w:numPr>
        <w:rPr>
          <w:sz w:val="24"/>
        </w:rPr>
      </w:pPr>
      <w:r w:rsidRPr="00E352B4">
        <w:rPr>
          <w:sz w:val="24"/>
        </w:rPr>
        <w:t>FLIGHT_NUMBER</w:t>
      </w:r>
    </w:p>
    <w:p w:rsidR="00E352B4" w:rsidRDefault="00E352B4" w:rsidP="00E352B4">
      <w:pPr>
        <w:pStyle w:val="ListParagraph"/>
        <w:numPr>
          <w:ilvl w:val="0"/>
          <w:numId w:val="22"/>
        </w:numPr>
        <w:rPr>
          <w:sz w:val="24"/>
        </w:rPr>
      </w:pPr>
      <w:r w:rsidRPr="00E352B4">
        <w:rPr>
          <w:sz w:val="24"/>
        </w:rPr>
        <w:t>DEPARTURE_DELAY</w:t>
      </w:r>
    </w:p>
    <w:p w:rsidR="00E352B4" w:rsidRPr="00E352B4" w:rsidRDefault="00E352B4" w:rsidP="00E352B4">
      <w:pPr>
        <w:pStyle w:val="ListParagraph"/>
        <w:numPr>
          <w:ilvl w:val="0"/>
          <w:numId w:val="22"/>
        </w:numPr>
        <w:rPr>
          <w:sz w:val="24"/>
        </w:rPr>
      </w:pPr>
      <w:r w:rsidRPr="00E352B4">
        <w:rPr>
          <w:sz w:val="24"/>
        </w:rPr>
        <w:t>ARRIVAL_DELAY</w:t>
      </w:r>
    </w:p>
    <w:p w:rsidR="00E352B4" w:rsidRPr="00E352B4" w:rsidRDefault="00E352B4" w:rsidP="00E352B4">
      <w:pPr>
        <w:pStyle w:val="ListParagraph"/>
        <w:numPr>
          <w:ilvl w:val="0"/>
          <w:numId w:val="22"/>
        </w:numPr>
        <w:rPr>
          <w:sz w:val="24"/>
        </w:rPr>
      </w:pPr>
      <w:r w:rsidRPr="00E352B4">
        <w:rPr>
          <w:sz w:val="24"/>
        </w:rPr>
        <w:t>DIVERTED</w:t>
      </w:r>
    </w:p>
    <w:p w:rsidR="00E352B4" w:rsidRPr="00E352B4" w:rsidRDefault="00E352B4" w:rsidP="00E352B4">
      <w:pPr>
        <w:pStyle w:val="ListParagraph"/>
        <w:numPr>
          <w:ilvl w:val="0"/>
          <w:numId w:val="22"/>
        </w:numPr>
        <w:rPr>
          <w:sz w:val="24"/>
        </w:rPr>
      </w:pPr>
      <w:r w:rsidRPr="00E352B4">
        <w:rPr>
          <w:sz w:val="24"/>
        </w:rPr>
        <w:t>CANCELLED</w:t>
      </w:r>
    </w:p>
    <w:p w:rsidR="00C56FEE" w:rsidRDefault="00E352B4" w:rsidP="00E352B4">
      <w:pPr>
        <w:pStyle w:val="ListParagraph"/>
        <w:numPr>
          <w:ilvl w:val="0"/>
          <w:numId w:val="22"/>
        </w:numPr>
        <w:rPr>
          <w:sz w:val="24"/>
        </w:rPr>
      </w:pPr>
      <w:r w:rsidRPr="00E352B4">
        <w:rPr>
          <w:sz w:val="24"/>
        </w:rPr>
        <w:t>CANCELLATION_REASON</w:t>
      </w:r>
    </w:p>
    <w:p w:rsidR="005349B3" w:rsidRDefault="005349B3" w:rsidP="005349B3">
      <w:pPr>
        <w:rPr>
          <w:sz w:val="24"/>
        </w:rPr>
      </w:pPr>
    </w:p>
    <w:p w:rsidR="005349B3" w:rsidRDefault="005349B3" w:rsidP="005349B3">
      <w:pPr>
        <w:rPr>
          <w:sz w:val="24"/>
        </w:rPr>
      </w:pPr>
      <w:r w:rsidRPr="005349B3">
        <w:rPr>
          <w:sz w:val="24"/>
        </w:rPr>
        <w:t xml:space="preserve">For questions related to </w:t>
      </w:r>
      <w:r w:rsidRPr="005349B3">
        <w:rPr>
          <w:b/>
          <w:sz w:val="24"/>
        </w:rPr>
        <w:t>Customer Satisfaction KPI</w:t>
      </w:r>
      <w:r w:rsidRPr="005349B3">
        <w:rPr>
          <w:sz w:val="24"/>
        </w:rPr>
        <w:t xml:space="preserve">, we need </w:t>
      </w:r>
      <w:r w:rsidRPr="005349B3">
        <w:rPr>
          <w:b/>
          <w:sz w:val="24"/>
        </w:rPr>
        <w:t>“COMPLAINT_NYAirlines (table)”</w:t>
      </w:r>
      <w:r w:rsidRPr="005349B3">
        <w:rPr>
          <w:sz w:val="24"/>
        </w:rPr>
        <w:t xml:space="preserve"> with the following columns.</w:t>
      </w:r>
    </w:p>
    <w:p w:rsidR="005349B3" w:rsidRPr="005349B3" w:rsidRDefault="005349B3" w:rsidP="005349B3">
      <w:pPr>
        <w:pStyle w:val="ListParagraph"/>
        <w:numPr>
          <w:ilvl w:val="0"/>
          <w:numId w:val="34"/>
        </w:numPr>
        <w:spacing w:after="0"/>
        <w:rPr>
          <w:sz w:val="24"/>
        </w:rPr>
      </w:pPr>
      <w:r w:rsidRPr="005349B3">
        <w:rPr>
          <w:sz w:val="24"/>
        </w:rPr>
        <w:t>COMPLAINT_TYPE</w:t>
      </w:r>
    </w:p>
    <w:p w:rsidR="005349B3" w:rsidRPr="005349B3" w:rsidRDefault="005349B3" w:rsidP="005349B3">
      <w:pPr>
        <w:pStyle w:val="ListParagraph"/>
        <w:numPr>
          <w:ilvl w:val="0"/>
          <w:numId w:val="34"/>
        </w:numPr>
        <w:spacing w:after="0"/>
        <w:rPr>
          <w:sz w:val="24"/>
        </w:rPr>
      </w:pPr>
      <w:r w:rsidRPr="005349B3">
        <w:rPr>
          <w:sz w:val="24"/>
        </w:rPr>
        <w:t>DESCRIPTION</w:t>
      </w:r>
    </w:p>
    <w:p w:rsidR="005349B3" w:rsidRPr="005349B3" w:rsidRDefault="005349B3" w:rsidP="005349B3">
      <w:pPr>
        <w:pStyle w:val="ListParagraph"/>
        <w:numPr>
          <w:ilvl w:val="0"/>
          <w:numId w:val="34"/>
        </w:numPr>
        <w:spacing w:after="0"/>
        <w:rPr>
          <w:sz w:val="24"/>
        </w:rPr>
      </w:pPr>
      <w:r w:rsidRPr="005349B3">
        <w:rPr>
          <w:sz w:val="24"/>
        </w:rPr>
        <w:t>COMPLAINT_STATUS</w:t>
      </w:r>
    </w:p>
    <w:p w:rsidR="005349B3" w:rsidRPr="005349B3" w:rsidRDefault="005349B3" w:rsidP="005349B3">
      <w:pPr>
        <w:pStyle w:val="ListParagraph"/>
        <w:numPr>
          <w:ilvl w:val="0"/>
          <w:numId w:val="34"/>
        </w:numPr>
        <w:spacing w:after="0"/>
        <w:rPr>
          <w:sz w:val="24"/>
        </w:rPr>
      </w:pPr>
      <w:r w:rsidRPr="005349B3">
        <w:rPr>
          <w:sz w:val="24"/>
        </w:rPr>
        <w:t>COMPENSATION_AMNT</w:t>
      </w:r>
    </w:p>
    <w:p w:rsidR="005349B3" w:rsidRPr="005349B3" w:rsidRDefault="005349B3" w:rsidP="005349B3">
      <w:pPr>
        <w:pStyle w:val="ListParagraph"/>
        <w:numPr>
          <w:ilvl w:val="0"/>
          <w:numId w:val="34"/>
        </w:numPr>
        <w:spacing w:after="0"/>
        <w:rPr>
          <w:sz w:val="24"/>
        </w:rPr>
      </w:pPr>
      <w:r w:rsidRPr="005349B3">
        <w:rPr>
          <w:sz w:val="24"/>
        </w:rPr>
        <w:t>COMPENSATION_TYPE</w:t>
      </w:r>
    </w:p>
    <w:p w:rsidR="005349B3" w:rsidRPr="005349B3" w:rsidRDefault="005349B3" w:rsidP="005349B3">
      <w:pPr>
        <w:rPr>
          <w:sz w:val="24"/>
        </w:rPr>
      </w:pPr>
    </w:p>
    <w:p w:rsidR="00E352B4" w:rsidRPr="00E352B4" w:rsidRDefault="00E352B4" w:rsidP="00E352B4">
      <w:pPr>
        <w:rPr>
          <w:sz w:val="24"/>
        </w:rPr>
      </w:pPr>
    </w:p>
    <w:p w:rsidR="00C56FEE" w:rsidRDefault="00C56FEE" w:rsidP="00C56FEE">
      <w:pPr>
        <w:rPr>
          <w:b/>
          <w:sz w:val="24"/>
        </w:rPr>
      </w:pPr>
      <w:r w:rsidRPr="00C56FEE">
        <w:rPr>
          <w:b/>
          <w:sz w:val="24"/>
        </w:rPr>
        <w:t>What dimensions that would hold the values (attributes) identified above?</w:t>
      </w:r>
    </w:p>
    <w:p w:rsidR="004B764B" w:rsidRDefault="00614FFE" w:rsidP="004B764B">
      <w:pPr>
        <w:rPr>
          <w:sz w:val="24"/>
        </w:rPr>
      </w:pPr>
      <w:r>
        <w:rPr>
          <w:sz w:val="24"/>
        </w:rPr>
        <w:t>The dimension</w:t>
      </w:r>
      <w:r w:rsidR="00C56FEE">
        <w:rPr>
          <w:sz w:val="24"/>
        </w:rPr>
        <w:t xml:space="preserve"> that will</w:t>
      </w:r>
      <w:r w:rsidR="00C56FEE" w:rsidRPr="00C56FEE">
        <w:rPr>
          <w:sz w:val="24"/>
        </w:rPr>
        <w:t xml:space="preserve"> hold the values (attributes) identified above</w:t>
      </w:r>
      <w:r w:rsidR="00C56FEE">
        <w:rPr>
          <w:sz w:val="24"/>
        </w:rPr>
        <w:t xml:space="preserve"> are:</w:t>
      </w:r>
    </w:p>
    <w:p w:rsidR="00614FFE" w:rsidRDefault="004B764B" w:rsidP="004B764B">
      <w:pPr>
        <w:pStyle w:val="ListParagraph"/>
        <w:numPr>
          <w:ilvl w:val="0"/>
          <w:numId w:val="25"/>
        </w:numPr>
        <w:rPr>
          <w:sz w:val="24"/>
        </w:rPr>
      </w:pPr>
      <w:r w:rsidRPr="004B764B">
        <w:rPr>
          <w:sz w:val="24"/>
        </w:rPr>
        <w:t>COMPLAINT_NYAirlines</w:t>
      </w:r>
      <w:r w:rsidR="00E352B4">
        <w:rPr>
          <w:sz w:val="24"/>
        </w:rPr>
        <w:t xml:space="preserve"> (table)</w:t>
      </w:r>
    </w:p>
    <w:p w:rsidR="004B764B" w:rsidRDefault="004B764B" w:rsidP="004B764B">
      <w:pPr>
        <w:pStyle w:val="ListParagraph"/>
        <w:numPr>
          <w:ilvl w:val="0"/>
          <w:numId w:val="25"/>
        </w:numPr>
        <w:rPr>
          <w:sz w:val="24"/>
        </w:rPr>
      </w:pPr>
      <w:r w:rsidRPr="004B764B">
        <w:rPr>
          <w:sz w:val="24"/>
        </w:rPr>
        <w:t>Flights_2015_2000_rows</w:t>
      </w:r>
      <w:r w:rsidR="00E352B4">
        <w:rPr>
          <w:sz w:val="24"/>
        </w:rPr>
        <w:t xml:space="preserve"> (table)</w:t>
      </w:r>
    </w:p>
    <w:p w:rsidR="004B764B" w:rsidRDefault="004B764B" w:rsidP="004B764B">
      <w:pPr>
        <w:rPr>
          <w:sz w:val="24"/>
        </w:rPr>
      </w:pPr>
    </w:p>
    <w:p w:rsidR="005349B3" w:rsidRDefault="005349B3" w:rsidP="004B764B">
      <w:pPr>
        <w:rPr>
          <w:sz w:val="24"/>
        </w:rPr>
      </w:pPr>
    </w:p>
    <w:p w:rsidR="005349B3" w:rsidRDefault="005349B3" w:rsidP="004B764B">
      <w:pPr>
        <w:rPr>
          <w:sz w:val="24"/>
        </w:rPr>
      </w:pPr>
    </w:p>
    <w:p w:rsidR="005349B3" w:rsidRDefault="005349B3" w:rsidP="004B764B">
      <w:pPr>
        <w:rPr>
          <w:sz w:val="24"/>
        </w:rPr>
      </w:pPr>
    </w:p>
    <w:p w:rsidR="004B764B" w:rsidRPr="004B764B" w:rsidRDefault="004B764B" w:rsidP="004B764B">
      <w:pPr>
        <w:rPr>
          <w:sz w:val="24"/>
        </w:rPr>
      </w:pPr>
    </w:p>
    <w:p w:rsidR="001A7DE8" w:rsidRDefault="001A7DE8" w:rsidP="001A7DE8">
      <w:pPr>
        <w:rPr>
          <w:b/>
          <w:sz w:val="24"/>
        </w:rPr>
      </w:pPr>
      <w:r w:rsidRPr="001A7DE8">
        <w:rPr>
          <w:b/>
          <w:sz w:val="24"/>
        </w:rPr>
        <w:lastRenderedPageBreak/>
        <w:t>Identify lowest level of granularity (for each Dimension)</w:t>
      </w:r>
    </w:p>
    <w:p w:rsidR="00C93B10" w:rsidRPr="00BE106C" w:rsidRDefault="00C93B10" w:rsidP="00C93B10">
      <w:pPr>
        <w:rPr>
          <w:b/>
        </w:rPr>
      </w:pPr>
      <w:r w:rsidRPr="00BE106C">
        <w:rPr>
          <w:b/>
        </w:rPr>
        <w:t>For Flights_2015_2000_rows (Table)</w:t>
      </w:r>
    </w:p>
    <w:p w:rsidR="00C93B10" w:rsidRPr="00BE106C" w:rsidRDefault="00B75343" w:rsidP="00BE106C">
      <w:pPr>
        <w:pStyle w:val="ListParagraph"/>
        <w:numPr>
          <w:ilvl w:val="0"/>
          <w:numId w:val="31"/>
        </w:numPr>
        <w:rPr>
          <w:b/>
        </w:rPr>
      </w:pPr>
      <w:r>
        <w:t>Arrival_D</w:t>
      </w:r>
      <w:r w:rsidR="00C93B10" w:rsidRPr="00C93B10">
        <w:t>elay</w:t>
      </w:r>
      <w:r>
        <w:t xml:space="preserve"> and Departure_D</w:t>
      </w:r>
      <w:r w:rsidR="00C93B10">
        <w:t xml:space="preserve">elay will become </w:t>
      </w:r>
      <w:r w:rsidR="00C93B10" w:rsidRPr="00BE106C">
        <w:rPr>
          <w:b/>
        </w:rPr>
        <w:t>total_delay_time.</w:t>
      </w:r>
    </w:p>
    <w:p w:rsidR="00C93B10" w:rsidRDefault="00B75343" w:rsidP="00BE106C">
      <w:pPr>
        <w:pStyle w:val="ListParagraph"/>
        <w:numPr>
          <w:ilvl w:val="0"/>
          <w:numId w:val="31"/>
        </w:numPr>
      </w:pPr>
      <w:r>
        <w:t>Elapsed_Time and Air_T</w:t>
      </w:r>
      <w:r w:rsidR="00C93B10" w:rsidRPr="00C93B10">
        <w:t>ime</w:t>
      </w:r>
      <w:r>
        <w:t xml:space="preserve"> will become </w:t>
      </w:r>
      <w:r w:rsidR="00BE106C" w:rsidRPr="00BE106C">
        <w:rPr>
          <w:b/>
        </w:rPr>
        <w:t>total_</w:t>
      </w:r>
      <w:r w:rsidRPr="00BE106C">
        <w:rPr>
          <w:b/>
        </w:rPr>
        <w:t>time</w:t>
      </w:r>
      <w:r>
        <w:t>.</w:t>
      </w:r>
    </w:p>
    <w:p w:rsidR="00B75343" w:rsidRPr="00BE106C" w:rsidRDefault="00B75343" w:rsidP="00BE106C">
      <w:pPr>
        <w:pStyle w:val="ListParagraph"/>
        <w:numPr>
          <w:ilvl w:val="0"/>
          <w:numId w:val="31"/>
        </w:numPr>
      </w:pPr>
      <w:r>
        <w:t xml:space="preserve">Air_System_Delay, </w:t>
      </w:r>
      <w:r w:rsidR="00BE106C">
        <w:t xml:space="preserve">Security_Delay, Airline_Delay, Late_Aircraft_Delay, Weather_Delay will become </w:t>
      </w:r>
      <w:r w:rsidR="00BE106C" w:rsidRPr="00BE106C">
        <w:rPr>
          <w:b/>
        </w:rPr>
        <w:t>Total_Delay</w:t>
      </w:r>
    </w:p>
    <w:p w:rsidR="00BE106C" w:rsidRPr="00BE106C" w:rsidRDefault="00BE106C" w:rsidP="00BE106C"/>
    <w:p w:rsidR="00BE106C" w:rsidRDefault="00E51BA4" w:rsidP="00BE106C">
      <w:pPr>
        <w:rPr>
          <w:b/>
        </w:rPr>
      </w:pPr>
      <w:r>
        <w:rPr>
          <w:b/>
        </w:rPr>
        <w:t xml:space="preserve">For </w:t>
      </w:r>
      <w:r w:rsidRPr="00550009">
        <w:rPr>
          <w:b/>
        </w:rPr>
        <w:t xml:space="preserve">COMPLAINT_NYAirlines </w:t>
      </w:r>
      <w:r>
        <w:rPr>
          <w:b/>
        </w:rPr>
        <w:t>(</w:t>
      </w:r>
      <w:r w:rsidRPr="00550009">
        <w:rPr>
          <w:b/>
        </w:rPr>
        <w:t>Table</w:t>
      </w:r>
      <w:r>
        <w:rPr>
          <w:b/>
        </w:rPr>
        <w:t>)</w:t>
      </w:r>
    </w:p>
    <w:p w:rsidR="00E51BA4" w:rsidRPr="00C93B10" w:rsidRDefault="00E51BA4" w:rsidP="00BE106C">
      <w:r w:rsidRPr="00E51BA4">
        <w:t>The_Year, The_Month, The_Day will become</w:t>
      </w:r>
      <w:r>
        <w:rPr>
          <w:b/>
        </w:rPr>
        <w:t xml:space="preserve"> Date.</w:t>
      </w:r>
    </w:p>
    <w:p w:rsidR="00C93B10" w:rsidRPr="004B764B" w:rsidRDefault="00C93B10" w:rsidP="001A7DE8">
      <w:pPr>
        <w:rPr>
          <w:b/>
          <w:sz w:val="24"/>
        </w:rPr>
      </w:pPr>
    </w:p>
    <w:p w:rsidR="00C549B1" w:rsidRPr="00C549B1" w:rsidRDefault="00C549B1" w:rsidP="00C549B1">
      <w:pPr>
        <w:rPr>
          <w:b/>
          <w:sz w:val="24"/>
        </w:rPr>
      </w:pPr>
      <w:r w:rsidRPr="00C549B1">
        <w:rPr>
          <w:b/>
        </w:rPr>
        <w:t>Identify the measures (calculations or facts) to support the business questions (your reports)</w:t>
      </w:r>
    </w:p>
    <w:p w:rsidR="001A7DE8" w:rsidRPr="00472406" w:rsidRDefault="00472406" w:rsidP="001A7DE8">
      <w:pPr>
        <w:rPr>
          <w:b/>
        </w:rPr>
      </w:pPr>
      <w:r w:rsidRPr="00472406">
        <w:rPr>
          <w:b/>
        </w:rPr>
        <w:t>Measures related to Quality Service KPI</w:t>
      </w:r>
    </w:p>
    <w:p w:rsidR="00E87063" w:rsidRPr="00FA12B8" w:rsidRDefault="00E87063" w:rsidP="00E87063">
      <w:pPr>
        <w:pStyle w:val="ListParagraph"/>
        <w:numPr>
          <w:ilvl w:val="0"/>
          <w:numId w:val="21"/>
        </w:numPr>
        <w:rPr>
          <w:sz w:val="24"/>
          <w:szCs w:val="24"/>
        </w:rPr>
      </w:pPr>
      <w:r>
        <w:rPr>
          <w:sz w:val="24"/>
          <w:szCs w:val="24"/>
        </w:rPr>
        <w:t>Total flights</w:t>
      </w:r>
      <w:r w:rsidRPr="00FA12B8">
        <w:rPr>
          <w:sz w:val="24"/>
          <w:szCs w:val="24"/>
        </w:rPr>
        <w:t xml:space="preserve"> </w:t>
      </w:r>
      <w:r w:rsidR="00472406">
        <w:rPr>
          <w:sz w:val="24"/>
          <w:szCs w:val="24"/>
        </w:rPr>
        <w:t>delayed per year</w:t>
      </w:r>
    </w:p>
    <w:p w:rsidR="00E87063" w:rsidRPr="00FA12B8" w:rsidRDefault="00E87063" w:rsidP="00E87063">
      <w:pPr>
        <w:pStyle w:val="ListParagraph"/>
        <w:numPr>
          <w:ilvl w:val="0"/>
          <w:numId w:val="21"/>
        </w:numPr>
        <w:rPr>
          <w:sz w:val="24"/>
          <w:szCs w:val="24"/>
        </w:rPr>
      </w:pPr>
      <w:r>
        <w:rPr>
          <w:sz w:val="24"/>
          <w:szCs w:val="24"/>
        </w:rPr>
        <w:t>Total</w:t>
      </w:r>
      <w:r w:rsidRPr="00FA12B8">
        <w:rPr>
          <w:sz w:val="24"/>
          <w:szCs w:val="24"/>
        </w:rPr>
        <w:t xml:space="preserve"> flights diverted per year</w:t>
      </w:r>
    </w:p>
    <w:p w:rsidR="00E87063" w:rsidRPr="00FA12B8" w:rsidRDefault="00E87063" w:rsidP="00E87063">
      <w:pPr>
        <w:pStyle w:val="ListParagraph"/>
        <w:numPr>
          <w:ilvl w:val="0"/>
          <w:numId w:val="21"/>
        </w:numPr>
        <w:rPr>
          <w:sz w:val="24"/>
          <w:szCs w:val="24"/>
        </w:rPr>
      </w:pPr>
      <w:r>
        <w:rPr>
          <w:sz w:val="24"/>
          <w:szCs w:val="24"/>
        </w:rPr>
        <w:t>Total</w:t>
      </w:r>
      <w:r w:rsidRPr="00FA12B8">
        <w:rPr>
          <w:sz w:val="24"/>
          <w:szCs w:val="24"/>
        </w:rPr>
        <w:t xml:space="preserve"> arrival delays per year</w:t>
      </w:r>
    </w:p>
    <w:p w:rsidR="00E87063" w:rsidRDefault="00E87063" w:rsidP="00E87063">
      <w:pPr>
        <w:pStyle w:val="ListParagraph"/>
        <w:numPr>
          <w:ilvl w:val="0"/>
          <w:numId w:val="21"/>
        </w:numPr>
        <w:rPr>
          <w:sz w:val="24"/>
          <w:szCs w:val="24"/>
        </w:rPr>
      </w:pPr>
      <w:r>
        <w:rPr>
          <w:sz w:val="24"/>
          <w:szCs w:val="24"/>
        </w:rPr>
        <w:t>Total</w:t>
      </w:r>
      <w:r w:rsidRPr="00FA12B8">
        <w:rPr>
          <w:sz w:val="24"/>
          <w:szCs w:val="24"/>
        </w:rPr>
        <w:t xml:space="preserve"> departure delays per year</w:t>
      </w:r>
    </w:p>
    <w:p w:rsidR="00E87063" w:rsidRPr="00306464" w:rsidRDefault="00E87063" w:rsidP="00E87063">
      <w:pPr>
        <w:pStyle w:val="ListParagraph"/>
        <w:numPr>
          <w:ilvl w:val="0"/>
          <w:numId w:val="21"/>
        </w:numPr>
        <w:rPr>
          <w:sz w:val="24"/>
          <w:szCs w:val="24"/>
        </w:rPr>
      </w:pPr>
      <w:r>
        <w:rPr>
          <w:sz w:val="24"/>
          <w:szCs w:val="24"/>
        </w:rPr>
        <w:t>To</w:t>
      </w:r>
      <w:r w:rsidR="00472406">
        <w:rPr>
          <w:sz w:val="24"/>
          <w:szCs w:val="24"/>
        </w:rPr>
        <w:t>tal flights cancelled per year</w:t>
      </w:r>
    </w:p>
    <w:p w:rsidR="00E87063" w:rsidRDefault="00E87063" w:rsidP="00E87063">
      <w:pPr>
        <w:pStyle w:val="ListParagraph"/>
        <w:numPr>
          <w:ilvl w:val="0"/>
          <w:numId w:val="21"/>
        </w:numPr>
        <w:rPr>
          <w:sz w:val="24"/>
          <w:szCs w:val="24"/>
        </w:rPr>
      </w:pPr>
      <w:r>
        <w:rPr>
          <w:sz w:val="24"/>
          <w:szCs w:val="24"/>
        </w:rPr>
        <w:t>Reasons behind flight cancellation</w:t>
      </w:r>
      <w:r w:rsidR="00E352B4">
        <w:rPr>
          <w:sz w:val="24"/>
          <w:szCs w:val="24"/>
        </w:rPr>
        <w:t>s</w:t>
      </w:r>
    </w:p>
    <w:p w:rsidR="00AF1D62" w:rsidRPr="00AF1D62" w:rsidRDefault="00AF1D62" w:rsidP="00AF1D62">
      <w:pPr>
        <w:rPr>
          <w:sz w:val="24"/>
          <w:szCs w:val="24"/>
        </w:rPr>
      </w:pPr>
    </w:p>
    <w:p w:rsidR="00472406" w:rsidRDefault="00472406" w:rsidP="00AF1D62">
      <w:pPr>
        <w:rPr>
          <w:b/>
        </w:rPr>
      </w:pPr>
      <w:r w:rsidRPr="00AF1D62">
        <w:rPr>
          <w:b/>
        </w:rPr>
        <w:t>Mea</w:t>
      </w:r>
      <w:r w:rsidR="00AF1D62">
        <w:rPr>
          <w:b/>
        </w:rPr>
        <w:t>sures related to Customer Satisfaction</w:t>
      </w:r>
      <w:r w:rsidRPr="00AF1D62">
        <w:rPr>
          <w:b/>
        </w:rPr>
        <w:t xml:space="preserve"> KPI</w:t>
      </w:r>
    </w:p>
    <w:p w:rsidR="00AF1D62" w:rsidRPr="003C1373" w:rsidRDefault="00AF1D62" w:rsidP="00AF1D62">
      <w:pPr>
        <w:pStyle w:val="ListParagraph"/>
        <w:numPr>
          <w:ilvl w:val="0"/>
          <w:numId w:val="21"/>
        </w:numPr>
        <w:rPr>
          <w:rFonts w:ascii="Arial" w:hAnsi="Arial" w:cs="Arial"/>
          <w:b/>
          <w:sz w:val="24"/>
          <w:szCs w:val="24"/>
        </w:rPr>
      </w:pPr>
      <w:r>
        <w:rPr>
          <w:sz w:val="24"/>
          <w:szCs w:val="24"/>
        </w:rPr>
        <w:t>Different complains of a customer</w:t>
      </w:r>
    </w:p>
    <w:p w:rsidR="00AF1D62" w:rsidRPr="003C1373" w:rsidRDefault="00AF1D62" w:rsidP="00AF1D62">
      <w:pPr>
        <w:pStyle w:val="ListParagraph"/>
        <w:numPr>
          <w:ilvl w:val="0"/>
          <w:numId w:val="21"/>
        </w:numPr>
        <w:rPr>
          <w:rFonts w:ascii="Arial" w:hAnsi="Arial" w:cs="Arial"/>
          <w:b/>
          <w:sz w:val="24"/>
          <w:szCs w:val="24"/>
        </w:rPr>
      </w:pPr>
      <w:r>
        <w:rPr>
          <w:sz w:val="24"/>
          <w:szCs w:val="24"/>
        </w:rPr>
        <w:t>Total complains resolved per year</w:t>
      </w:r>
    </w:p>
    <w:p w:rsidR="00AF1D62" w:rsidRDefault="00AF1D62" w:rsidP="00AF1D62">
      <w:pPr>
        <w:pStyle w:val="ListParagraph"/>
        <w:numPr>
          <w:ilvl w:val="0"/>
          <w:numId w:val="21"/>
        </w:numPr>
        <w:rPr>
          <w:sz w:val="24"/>
          <w:szCs w:val="24"/>
        </w:rPr>
      </w:pPr>
      <w:r>
        <w:rPr>
          <w:sz w:val="24"/>
          <w:szCs w:val="24"/>
        </w:rPr>
        <w:t>Reasons behind customer complains</w:t>
      </w:r>
    </w:p>
    <w:p w:rsidR="00AF1D62" w:rsidRPr="00310F68" w:rsidRDefault="00AF1D62" w:rsidP="00AF1D62">
      <w:pPr>
        <w:pStyle w:val="ListParagraph"/>
        <w:numPr>
          <w:ilvl w:val="0"/>
          <w:numId w:val="21"/>
        </w:numPr>
        <w:rPr>
          <w:rFonts w:ascii="Arial" w:hAnsi="Arial" w:cs="Arial"/>
          <w:b/>
          <w:sz w:val="24"/>
          <w:szCs w:val="24"/>
        </w:rPr>
      </w:pPr>
      <w:r>
        <w:rPr>
          <w:sz w:val="24"/>
          <w:szCs w:val="24"/>
        </w:rPr>
        <w:t xml:space="preserve">Total </w:t>
      </w:r>
      <w:r w:rsidRPr="00310F68">
        <w:rPr>
          <w:sz w:val="24"/>
          <w:szCs w:val="24"/>
        </w:rPr>
        <w:t>compensation per year</w:t>
      </w:r>
    </w:p>
    <w:p w:rsidR="00AF1D62" w:rsidRPr="00310F68" w:rsidRDefault="00AF1D62" w:rsidP="00AF1D62">
      <w:pPr>
        <w:pStyle w:val="ListParagraph"/>
        <w:numPr>
          <w:ilvl w:val="0"/>
          <w:numId w:val="21"/>
        </w:numPr>
        <w:rPr>
          <w:rFonts w:ascii="Arial" w:hAnsi="Arial" w:cs="Arial"/>
          <w:b/>
          <w:sz w:val="24"/>
          <w:szCs w:val="24"/>
        </w:rPr>
      </w:pPr>
      <w:r>
        <w:rPr>
          <w:sz w:val="24"/>
          <w:szCs w:val="24"/>
        </w:rPr>
        <w:t>Compensation type offered to customers</w:t>
      </w:r>
    </w:p>
    <w:p w:rsidR="00AF1D62" w:rsidRDefault="00AF1D62" w:rsidP="00AF1D62">
      <w:pPr>
        <w:rPr>
          <w:b/>
        </w:rPr>
      </w:pPr>
    </w:p>
    <w:p w:rsidR="00AF1D62" w:rsidRPr="00AF1D62" w:rsidRDefault="00AF1D62" w:rsidP="00AF1D62">
      <w:pPr>
        <w:rPr>
          <w:b/>
        </w:rPr>
      </w:pPr>
    </w:p>
    <w:p w:rsidR="00472406" w:rsidRPr="00472406" w:rsidRDefault="00472406" w:rsidP="00472406">
      <w:pPr>
        <w:rPr>
          <w:sz w:val="24"/>
          <w:szCs w:val="24"/>
        </w:rPr>
      </w:pPr>
    </w:p>
    <w:p w:rsidR="00E87063" w:rsidRDefault="00E87063" w:rsidP="001A7DE8"/>
    <w:p w:rsidR="00AF1D62" w:rsidRDefault="00AF1D62" w:rsidP="001A7DE8"/>
    <w:p w:rsidR="00AF1D62" w:rsidRPr="00550009" w:rsidRDefault="00AF1D62" w:rsidP="001A7DE8"/>
    <w:p w:rsidR="00550009" w:rsidRDefault="00550009" w:rsidP="00BD00EB">
      <w:pPr>
        <w:rPr>
          <w:b/>
        </w:rPr>
      </w:pPr>
    </w:p>
    <w:p w:rsidR="00BD00EB" w:rsidRDefault="00BD00EB" w:rsidP="00BD00EB">
      <w:pPr>
        <w:rPr>
          <w:b/>
        </w:rPr>
      </w:pPr>
      <w:r w:rsidRPr="00BD00EB">
        <w:rPr>
          <w:b/>
        </w:rPr>
        <w:lastRenderedPageBreak/>
        <w:t>Define (name, data type) suitable attributes of the Dimension tables</w:t>
      </w:r>
    </w:p>
    <w:p w:rsidR="0024711F" w:rsidRPr="00550009" w:rsidRDefault="00550009" w:rsidP="0024711F">
      <w:pPr>
        <w:rPr>
          <w:b/>
        </w:rPr>
      </w:pPr>
      <w:r w:rsidRPr="00550009">
        <w:rPr>
          <w:b/>
        </w:rPr>
        <w:t>COMPLAINT_NYAirlines</w:t>
      </w:r>
      <w:r w:rsidR="0024711F" w:rsidRPr="00550009">
        <w:rPr>
          <w:b/>
        </w:rPr>
        <w:t xml:space="preserve"> Table</w:t>
      </w:r>
      <w:r w:rsidRPr="00550009">
        <w:rPr>
          <w:b/>
        </w:rPr>
        <w:t>:</w:t>
      </w:r>
    </w:p>
    <w:p w:rsidR="00550009" w:rsidRPr="00550009" w:rsidRDefault="00550009" w:rsidP="00550009">
      <w:pPr>
        <w:pStyle w:val="ListParagraph"/>
        <w:numPr>
          <w:ilvl w:val="0"/>
          <w:numId w:val="30"/>
        </w:numPr>
        <w:rPr>
          <w:sz w:val="24"/>
        </w:rPr>
      </w:pPr>
      <w:r w:rsidRPr="00550009">
        <w:rPr>
          <w:sz w:val="24"/>
        </w:rPr>
        <w:t>COMPLAINT_ID</w:t>
      </w:r>
      <w:r w:rsidR="00764CEB">
        <w:t>(</w:t>
      </w:r>
      <w:r w:rsidR="00764CEB" w:rsidRPr="00764CEB">
        <w:rPr>
          <w:b/>
        </w:rPr>
        <w:t>int</w:t>
      </w:r>
      <w:r w:rsidR="00764CEB">
        <w:rPr>
          <w:b/>
        </w:rPr>
        <w:t>)</w:t>
      </w:r>
    </w:p>
    <w:p w:rsidR="00550009" w:rsidRPr="00550009" w:rsidRDefault="00550009" w:rsidP="00550009">
      <w:pPr>
        <w:pStyle w:val="ListParagraph"/>
        <w:numPr>
          <w:ilvl w:val="0"/>
          <w:numId w:val="30"/>
        </w:numPr>
        <w:rPr>
          <w:sz w:val="24"/>
        </w:rPr>
      </w:pPr>
      <w:r w:rsidRPr="00550009">
        <w:rPr>
          <w:sz w:val="24"/>
        </w:rPr>
        <w:t>FLIGHT_ID_NO</w:t>
      </w:r>
      <w:r w:rsidR="00764CEB">
        <w:t>(</w:t>
      </w:r>
      <w:r w:rsidR="00764CEB" w:rsidRPr="00764CEB">
        <w:rPr>
          <w:b/>
        </w:rPr>
        <w:t>int</w:t>
      </w:r>
      <w:r w:rsidR="00764CEB">
        <w:rPr>
          <w:b/>
        </w:rPr>
        <w:t>)</w:t>
      </w:r>
    </w:p>
    <w:p w:rsidR="00550009" w:rsidRPr="00550009" w:rsidRDefault="00550009" w:rsidP="00550009">
      <w:pPr>
        <w:pStyle w:val="ListParagraph"/>
        <w:numPr>
          <w:ilvl w:val="0"/>
          <w:numId w:val="30"/>
        </w:numPr>
        <w:rPr>
          <w:sz w:val="24"/>
        </w:rPr>
      </w:pPr>
      <w:r w:rsidRPr="00550009">
        <w:rPr>
          <w:sz w:val="24"/>
        </w:rPr>
        <w:t>TAIL_NUMBER</w:t>
      </w:r>
      <w:r w:rsidR="00764CEB">
        <w:rPr>
          <w:b/>
        </w:rPr>
        <w:t>(varchar)</w:t>
      </w:r>
    </w:p>
    <w:p w:rsidR="00550009" w:rsidRPr="00550009" w:rsidRDefault="00550009" w:rsidP="00550009">
      <w:pPr>
        <w:pStyle w:val="ListParagraph"/>
        <w:numPr>
          <w:ilvl w:val="0"/>
          <w:numId w:val="30"/>
        </w:numPr>
        <w:rPr>
          <w:sz w:val="24"/>
        </w:rPr>
      </w:pPr>
      <w:r w:rsidRPr="00550009">
        <w:rPr>
          <w:sz w:val="24"/>
        </w:rPr>
        <w:t>THE_YEAR</w:t>
      </w:r>
      <w:r w:rsidR="00764CEB">
        <w:rPr>
          <w:b/>
        </w:rPr>
        <w:t>(DateTime)</w:t>
      </w:r>
    </w:p>
    <w:p w:rsidR="00550009" w:rsidRPr="00550009" w:rsidRDefault="00550009" w:rsidP="00550009">
      <w:pPr>
        <w:pStyle w:val="ListParagraph"/>
        <w:numPr>
          <w:ilvl w:val="0"/>
          <w:numId w:val="30"/>
        </w:numPr>
        <w:rPr>
          <w:sz w:val="24"/>
        </w:rPr>
      </w:pPr>
      <w:r w:rsidRPr="00550009">
        <w:rPr>
          <w:sz w:val="24"/>
        </w:rPr>
        <w:t>THE_MONTH</w:t>
      </w:r>
      <w:r w:rsidR="00764CEB">
        <w:rPr>
          <w:b/>
        </w:rPr>
        <w:t>(DateTime)</w:t>
      </w:r>
    </w:p>
    <w:p w:rsidR="00550009" w:rsidRPr="00550009" w:rsidRDefault="00550009" w:rsidP="00550009">
      <w:pPr>
        <w:pStyle w:val="ListParagraph"/>
        <w:numPr>
          <w:ilvl w:val="0"/>
          <w:numId w:val="30"/>
        </w:numPr>
        <w:rPr>
          <w:sz w:val="24"/>
        </w:rPr>
      </w:pPr>
      <w:r w:rsidRPr="00550009">
        <w:rPr>
          <w:sz w:val="24"/>
        </w:rPr>
        <w:t>THE_DAY</w:t>
      </w:r>
      <w:r w:rsidR="00764CEB">
        <w:rPr>
          <w:b/>
        </w:rPr>
        <w:t>(DateTime)</w:t>
      </w:r>
    </w:p>
    <w:p w:rsidR="00550009" w:rsidRPr="00550009" w:rsidRDefault="00550009" w:rsidP="00550009">
      <w:pPr>
        <w:pStyle w:val="ListParagraph"/>
        <w:numPr>
          <w:ilvl w:val="0"/>
          <w:numId w:val="30"/>
        </w:numPr>
        <w:rPr>
          <w:sz w:val="24"/>
        </w:rPr>
      </w:pPr>
      <w:r w:rsidRPr="00550009">
        <w:rPr>
          <w:sz w:val="24"/>
        </w:rPr>
        <w:t>COMPLAINT_TYPE</w:t>
      </w:r>
      <w:r w:rsidR="00764CEB">
        <w:rPr>
          <w:b/>
        </w:rPr>
        <w:t>(text)</w:t>
      </w:r>
    </w:p>
    <w:p w:rsidR="00550009" w:rsidRPr="00550009" w:rsidRDefault="00550009" w:rsidP="00550009">
      <w:pPr>
        <w:pStyle w:val="ListParagraph"/>
        <w:numPr>
          <w:ilvl w:val="0"/>
          <w:numId w:val="30"/>
        </w:numPr>
        <w:rPr>
          <w:sz w:val="24"/>
        </w:rPr>
      </w:pPr>
      <w:r w:rsidRPr="00550009">
        <w:rPr>
          <w:sz w:val="24"/>
        </w:rPr>
        <w:t>DESCRIPTION</w:t>
      </w:r>
      <w:r w:rsidR="00764CEB">
        <w:rPr>
          <w:b/>
        </w:rPr>
        <w:t>(text)</w:t>
      </w:r>
    </w:p>
    <w:p w:rsidR="00550009" w:rsidRPr="00550009" w:rsidRDefault="00550009" w:rsidP="00550009">
      <w:pPr>
        <w:pStyle w:val="ListParagraph"/>
        <w:numPr>
          <w:ilvl w:val="0"/>
          <w:numId w:val="30"/>
        </w:numPr>
        <w:rPr>
          <w:sz w:val="24"/>
        </w:rPr>
      </w:pPr>
      <w:r w:rsidRPr="00550009">
        <w:rPr>
          <w:sz w:val="24"/>
        </w:rPr>
        <w:t>COMPLAINT_STATUS</w:t>
      </w:r>
      <w:r w:rsidR="00764CEB">
        <w:rPr>
          <w:b/>
        </w:rPr>
        <w:t>(text)</w:t>
      </w:r>
    </w:p>
    <w:p w:rsidR="00550009" w:rsidRPr="00550009" w:rsidRDefault="00550009" w:rsidP="00550009">
      <w:pPr>
        <w:pStyle w:val="ListParagraph"/>
        <w:numPr>
          <w:ilvl w:val="0"/>
          <w:numId w:val="30"/>
        </w:numPr>
        <w:rPr>
          <w:sz w:val="24"/>
        </w:rPr>
      </w:pPr>
      <w:r w:rsidRPr="00550009">
        <w:rPr>
          <w:sz w:val="24"/>
        </w:rPr>
        <w:t>ALLOCATED_TO</w:t>
      </w:r>
      <w:r w:rsidR="00764CEB">
        <w:rPr>
          <w:b/>
        </w:rPr>
        <w:t>(varchar)</w:t>
      </w:r>
    </w:p>
    <w:p w:rsidR="00550009" w:rsidRPr="00550009" w:rsidRDefault="00550009" w:rsidP="00550009">
      <w:pPr>
        <w:pStyle w:val="ListParagraph"/>
        <w:numPr>
          <w:ilvl w:val="0"/>
          <w:numId w:val="30"/>
        </w:numPr>
        <w:rPr>
          <w:sz w:val="24"/>
        </w:rPr>
      </w:pPr>
      <w:r w:rsidRPr="00550009">
        <w:rPr>
          <w:sz w:val="24"/>
        </w:rPr>
        <w:t>COMPENSATION_AMNT</w:t>
      </w:r>
      <w:r w:rsidR="00764CEB">
        <w:t>(</w:t>
      </w:r>
      <w:r w:rsidR="00764CEB" w:rsidRPr="00764CEB">
        <w:rPr>
          <w:b/>
        </w:rPr>
        <w:t>int</w:t>
      </w:r>
      <w:r w:rsidR="00764CEB">
        <w:rPr>
          <w:b/>
        </w:rPr>
        <w:t>)</w:t>
      </w:r>
    </w:p>
    <w:p w:rsidR="00550009" w:rsidRPr="00550009" w:rsidRDefault="00550009" w:rsidP="00550009">
      <w:pPr>
        <w:pStyle w:val="ListParagraph"/>
        <w:numPr>
          <w:ilvl w:val="0"/>
          <w:numId w:val="30"/>
        </w:numPr>
        <w:rPr>
          <w:sz w:val="24"/>
        </w:rPr>
      </w:pPr>
      <w:r w:rsidRPr="00550009">
        <w:rPr>
          <w:sz w:val="24"/>
        </w:rPr>
        <w:t>COMPENSATION_TYPE</w:t>
      </w:r>
      <w:r w:rsidR="00764CEB">
        <w:t>(</w:t>
      </w:r>
      <w:r w:rsidR="00764CEB" w:rsidRPr="00764CEB">
        <w:rPr>
          <w:b/>
        </w:rPr>
        <w:t>int</w:t>
      </w:r>
      <w:r w:rsidR="00764CEB">
        <w:rPr>
          <w:b/>
        </w:rPr>
        <w:t>)</w:t>
      </w:r>
    </w:p>
    <w:p w:rsidR="00550009" w:rsidRPr="00DF5749" w:rsidRDefault="00550009" w:rsidP="00550009">
      <w:pPr>
        <w:pStyle w:val="ListParagraph"/>
        <w:numPr>
          <w:ilvl w:val="0"/>
          <w:numId w:val="30"/>
        </w:numPr>
        <w:rPr>
          <w:sz w:val="24"/>
        </w:rPr>
      </w:pPr>
      <w:r w:rsidRPr="00550009">
        <w:rPr>
          <w:sz w:val="24"/>
        </w:rPr>
        <w:t>FK1_CUSTOMER_ID</w:t>
      </w:r>
      <w:r w:rsidR="00764CEB">
        <w:rPr>
          <w:b/>
        </w:rPr>
        <w:t>(varchar)</w:t>
      </w:r>
    </w:p>
    <w:p w:rsidR="00DF5749" w:rsidRPr="00DF5749" w:rsidRDefault="00DF5749" w:rsidP="00DF5749">
      <w:pPr>
        <w:rPr>
          <w:sz w:val="24"/>
        </w:rPr>
      </w:pPr>
    </w:p>
    <w:p w:rsidR="0024711F" w:rsidRPr="00E052E7" w:rsidRDefault="00550009" w:rsidP="0024711F">
      <w:pPr>
        <w:rPr>
          <w:b/>
        </w:rPr>
      </w:pPr>
      <w:r w:rsidRPr="004B764B">
        <w:rPr>
          <w:b/>
          <w:sz w:val="24"/>
        </w:rPr>
        <w:t>Flights_2015_2000_rows</w:t>
      </w:r>
      <w:r w:rsidR="0024711F" w:rsidRPr="00E052E7">
        <w:rPr>
          <w:b/>
        </w:rPr>
        <w:t xml:space="preserve"> Table:</w:t>
      </w:r>
    </w:p>
    <w:p w:rsidR="006F4B92" w:rsidRDefault="006F4B92" w:rsidP="006F4B92">
      <w:pPr>
        <w:pStyle w:val="ListParagraph"/>
        <w:numPr>
          <w:ilvl w:val="0"/>
          <w:numId w:val="29"/>
        </w:numPr>
      </w:pPr>
      <w:r>
        <w:t xml:space="preserve">Flights_2015_key </w:t>
      </w:r>
      <w:r w:rsidRPr="003D0B52">
        <w:rPr>
          <w:b/>
        </w:rPr>
        <w:t>(int)</w:t>
      </w:r>
    </w:p>
    <w:p w:rsidR="00550009" w:rsidRPr="00550009" w:rsidRDefault="00550009" w:rsidP="00550009">
      <w:pPr>
        <w:pStyle w:val="ListParagraph"/>
        <w:numPr>
          <w:ilvl w:val="0"/>
          <w:numId w:val="29"/>
        </w:numPr>
      </w:pPr>
      <w:r w:rsidRPr="00550009">
        <w:t>YEAR</w:t>
      </w:r>
      <w:r w:rsidR="00DF5749" w:rsidRPr="00DF5749">
        <w:rPr>
          <w:b/>
        </w:rPr>
        <w:t>(DateTime)</w:t>
      </w:r>
    </w:p>
    <w:p w:rsidR="00550009" w:rsidRPr="00550009" w:rsidRDefault="00550009" w:rsidP="00550009">
      <w:pPr>
        <w:pStyle w:val="ListParagraph"/>
        <w:numPr>
          <w:ilvl w:val="0"/>
          <w:numId w:val="29"/>
        </w:numPr>
      </w:pPr>
      <w:r w:rsidRPr="00550009">
        <w:t>FLIGHT_NUMBER</w:t>
      </w:r>
      <w:r w:rsidR="00DF5749">
        <w:t>(</w:t>
      </w:r>
      <w:r w:rsidR="00DF5749" w:rsidRPr="00DF5749">
        <w:rPr>
          <w:b/>
        </w:rPr>
        <w:t>int)</w:t>
      </w:r>
    </w:p>
    <w:p w:rsidR="00550009" w:rsidRPr="00550009" w:rsidRDefault="00550009" w:rsidP="00550009">
      <w:pPr>
        <w:pStyle w:val="ListParagraph"/>
        <w:numPr>
          <w:ilvl w:val="0"/>
          <w:numId w:val="29"/>
        </w:numPr>
      </w:pPr>
      <w:r w:rsidRPr="00550009">
        <w:t>TAIL_NUMBER</w:t>
      </w:r>
      <w:r w:rsidR="00DF5749" w:rsidRPr="00DF5749">
        <w:rPr>
          <w:b/>
        </w:rPr>
        <w:t>(varchar)</w:t>
      </w:r>
    </w:p>
    <w:p w:rsidR="00550009" w:rsidRPr="00550009" w:rsidRDefault="00550009" w:rsidP="00550009">
      <w:pPr>
        <w:pStyle w:val="ListParagraph"/>
        <w:numPr>
          <w:ilvl w:val="0"/>
          <w:numId w:val="29"/>
        </w:numPr>
      </w:pPr>
      <w:r w:rsidRPr="00550009">
        <w:t>ORIGIN_AIRPORT</w:t>
      </w:r>
      <w:r w:rsidR="00DF5749" w:rsidRPr="00DF5749">
        <w:rPr>
          <w:b/>
        </w:rPr>
        <w:t xml:space="preserve"> (text)</w:t>
      </w:r>
    </w:p>
    <w:p w:rsidR="00550009" w:rsidRPr="00550009" w:rsidRDefault="00550009" w:rsidP="00550009">
      <w:pPr>
        <w:pStyle w:val="ListParagraph"/>
        <w:numPr>
          <w:ilvl w:val="0"/>
          <w:numId w:val="29"/>
        </w:numPr>
      </w:pPr>
      <w:r w:rsidRPr="00550009">
        <w:t>DESTINATION_AIRPORT</w:t>
      </w:r>
      <w:r w:rsidR="00DF5749" w:rsidRPr="00DF5749">
        <w:rPr>
          <w:b/>
        </w:rPr>
        <w:t xml:space="preserve"> (text)</w:t>
      </w:r>
    </w:p>
    <w:p w:rsidR="00550009" w:rsidRPr="00550009" w:rsidRDefault="00550009" w:rsidP="00550009">
      <w:pPr>
        <w:pStyle w:val="ListParagraph"/>
        <w:numPr>
          <w:ilvl w:val="0"/>
          <w:numId w:val="29"/>
        </w:numPr>
      </w:pPr>
      <w:r w:rsidRPr="00550009">
        <w:t>SCHEDULED_DEPARTURE</w:t>
      </w:r>
      <w:r w:rsidR="00DF5749" w:rsidRPr="00DF5749">
        <w:rPr>
          <w:b/>
        </w:rPr>
        <w:t>(DateTime)</w:t>
      </w:r>
    </w:p>
    <w:p w:rsidR="00550009" w:rsidRPr="00550009" w:rsidRDefault="00550009" w:rsidP="00550009">
      <w:pPr>
        <w:pStyle w:val="ListParagraph"/>
        <w:numPr>
          <w:ilvl w:val="0"/>
          <w:numId w:val="29"/>
        </w:numPr>
      </w:pPr>
      <w:r w:rsidRPr="00550009">
        <w:t>DEPARTURE_TIME</w:t>
      </w:r>
      <w:r w:rsidR="00DF5749" w:rsidRPr="00DF5749">
        <w:rPr>
          <w:b/>
        </w:rPr>
        <w:t>(DateTime)</w:t>
      </w:r>
    </w:p>
    <w:p w:rsidR="00550009" w:rsidRPr="00550009" w:rsidRDefault="00550009" w:rsidP="00550009">
      <w:pPr>
        <w:pStyle w:val="ListParagraph"/>
        <w:numPr>
          <w:ilvl w:val="0"/>
          <w:numId w:val="29"/>
        </w:numPr>
      </w:pPr>
      <w:r w:rsidRPr="00550009">
        <w:t>DEPARTURE_DELAY</w:t>
      </w:r>
      <w:r w:rsidR="00DF5749" w:rsidRPr="00DF5749">
        <w:rPr>
          <w:b/>
        </w:rPr>
        <w:t>(DateTime)</w:t>
      </w:r>
    </w:p>
    <w:p w:rsidR="00550009" w:rsidRPr="00550009" w:rsidRDefault="00550009" w:rsidP="00550009">
      <w:pPr>
        <w:pStyle w:val="ListParagraph"/>
        <w:numPr>
          <w:ilvl w:val="0"/>
          <w:numId w:val="29"/>
        </w:numPr>
      </w:pPr>
      <w:r w:rsidRPr="00550009">
        <w:t>TAXI_OUT</w:t>
      </w:r>
      <w:r w:rsidR="00DF5749" w:rsidRPr="00DF5749">
        <w:rPr>
          <w:b/>
        </w:rPr>
        <w:t>(DateTime)</w:t>
      </w:r>
    </w:p>
    <w:p w:rsidR="00550009" w:rsidRPr="00550009" w:rsidRDefault="00550009" w:rsidP="00550009">
      <w:pPr>
        <w:pStyle w:val="ListParagraph"/>
        <w:numPr>
          <w:ilvl w:val="0"/>
          <w:numId w:val="29"/>
        </w:numPr>
      </w:pPr>
      <w:r w:rsidRPr="00550009">
        <w:t>WHEELS_OFF</w:t>
      </w:r>
      <w:r w:rsidR="00DF5749" w:rsidRPr="00DF5749">
        <w:rPr>
          <w:b/>
        </w:rPr>
        <w:t>(DateTime)</w:t>
      </w:r>
    </w:p>
    <w:p w:rsidR="00550009" w:rsidRPr="00550009" w:rsidRDefault="00550009" w:rsidP="00550009">
      <w:pPr>
        <w:pStyle w:val="ListParagraph"/>
        <w:numPr>
          <w:ilvl w:val="0"/>
          <w:numId w:val="29"/>
        </w:numPr>
      </w:pPr>
      <w:r w:rsidRPr="00550009">
        <w:t>SCHEDULED_TIME</w:t>
      </w:r>
      <w:r w:rsidR="00DF5749" w:rsidRPr="00DF5749">
        <w:rPr>
          <w:b/>
        </w:rPr>
        <w:t>(DateTime)</w:t>
      </w:r>
    </w:p>
    <w:p w:rsidR="00550009" w:rsidRPr="00550009" w:rsidRDefault="00550009" w:rsidP="00550009">
      <w:pPr>
        <w:pStyle w:val="ListParagraph"/>
        <w:numPr>
          <w:ilvl w:val="0"/>
          <w:numId w:val="29"/>
        </w:numPr>
      </w:pPr>
      <w:r w:rsidRPr="00550009">
        <w:t>ELAPSED_TIME</w:t>
      </w:r>
      <w:r w:rsidR="00DF5749" w:rsidRPr="00DF5749">
        <w:rPr>
          <w:b/>
        </w:rPr>
        <w:t>(DateTime)</w:t>
      </w:r>
    </w:p>
    <w:p w:rsidR="00550009" w:rsidRPr="00550009" w:rsidRDefault="00550009" w:rsidP="00550009">
      <w:pPr>
        <w:pStyle w:val="ListParagraph"/>
        <w:numPr>
          <w:ilvl w:val="0"/>
          <w:numId w:val="29"/>
        </w:numPr>
      </w:pPr>
      <w:r w:rsidRPr="00550009">
        <w:t>AIR_TIME</w:t>
      </w:r>
      <w:r w:rsidR="00DF5749" w:rsidRPr="00DF5749">
        <w:rPr>
          <w:b/>
        </w:rPr>
        <w:t>(DateTime)</w:t>
      </w:r>
    </w:p>
    <w:p w:rsidR="00550009" w:rsidRPr="00550009" w:rsidRDefault="00550009" w:rsidP="00550009">
      <w:pPr>
        <w:pStyle w:val="ListParagraph"/>
        <w:numPr>
          <w:ilvl w:val="0"/>
          <w:numId w:val="29"/>
        </w:numPr>
      </w:pPr>
      <w:r w:rsidRPr="00550009">
        <w:t>DISTANCE</w:t>
      </w:r>
      <w:r w:rsidR="00DF5749" w:rsidRPr="00DF5749">
        <w:rPr>
          <w:b/>
        </w:rPr>
        <w:t>(int)</w:t>
      </w:r>
    </w:p>
    <w:p w:rsidR="00550009" w:rsidRPr="00550009" w:rsidRDefault="00550009" w:rsidP="00550009">
      <w:pPr>
        <w:pStyle w:val="ListParagraph"/>
        <w:numPr>
          <w:ilvl w:val="0"/>
          <w:numId w:val="29"/>
        </w:numPr>
      </w:pPr>
      <w:r w:rsidRPr="00550009">
        <w:t>WHEELS_ON</w:t>
      </w:r>
      <w:r w:rsidR="00DF5749" w:rsidRPr="00DF5749">
        <w:rPr>
          <w:b/>
        </w:rPr>
        <w:t>(DateTime)</w:t>
      </w:r>
    </w:p>
    <w:p w:rsidR="00550009" w:rsidRPr="00550009" w:rsidRDefault="00550009" w:rsidP="00550009">
      <w:pPr>
        <w:pStyle w:val="ListParagraph"/>
        <w:numPr>
          <w:ilvl w:val="0"/>
          <w:numId w:val="29"/>
        </w:numPr>
      </w:pPr>
      <w:r w:rsidRPr="00550009">
        <w:t>TAXI_IN</w:t>
      </w:r>
      <w:r w:rsidR="00DF5749" w:rsidRPr="00DF5749">
        <w:rPr>
          <w:b/>
        </w:rPr>
        <w:t>(DateTime)</w:t>
      </w:r>
    </w:p>
    <w:p w:rsidR="00550009" w:rsidRPr="00550009" w:rsidRDefault="00550009" w:rsidP="00550009">
      <w:pPr>
        <w:pStyle w:val="ListParagraph"/>
        <w:numPr>
          <w:ilvl w:val="0"/>
          <w:numId w:val="29"/>
        </w:numPr>
      </w:pPr>
      <w:r w:rsidRPr="00550009">
        <w:t>SCHEDULED_ARRIVAL</w:t>
      </w:r>
      <w:r w:rsidR="00DF5749" w:rsidRPr="00DF5749">
        <w:rPr>
          <w:b/>
        </w:rPr>
        <w:t>(DateTime)</w:t>
      </w:r>
    </w:p>
    <w:p w:rsidR="00550009" w:rsidRPr="00550009" w:rsidRDefault="00550009" w:rsidP="00550009">
      <w:pPr>
        <w:pStyle w:val="ListParagraph"/>
        <w:numPr>
          <w:ilvl w:val="0"/>
          <w:numId w:val="29"/>
        </w:numPr>
      </w:pPr>
      <w:r w:rsidRPr="00550009">
        <w:t>ARRIVAL_TIME</w:t>
      </w:r>
      <w:r w:rsidR="00DF5749" w:rsidRPr="00DF5749">
        <w:rPr>
          <w:b/>
        </w:rPr>
        <w:t>(DateTime)</w:t>
      </w:r>
    </w:p>
    <w:p w:rsidR="00550009" w:rsidRPr="00550009" w:rsidRDefault="00550009" w:rsidP="00550009">
      <w:pPr>
        <w:pStyle w:val="ListParagraph"/>
        <w:numPr>
          <w:ilvl w:val="0"/>
          <w:numId w:val="29"/>
        </w:numPr>
      </w:pPr>
      <w:r w:rsidRPr="00550009">
        <w:t>ARRIVAL_DELAY</w:t>
      </w:r>
      <w:r w:rsidR="00DF5749" w:rsidRPr="00DF5749">
        <w:rPr>
          <w:b/>
        </w:rPr>
        <w:t>(DateTime)</w:t>
      </w:r>
    </w:p>
    <w:p w:rsidR="00550009" w:rsidRPr="00550009" w:rsidRDefault="00550009" w:rsidP="00550009">
      <w:pPr>
        <w:pStyle w:val="ListParagraph"/>
        <w:numPr>
          <w:ilvl w:val="0"/>
          <w:numId w:val="29"/>
        </w:numPr>
      </w:pPr>
      <w:r w:rsidRPr="00550009">
        <w:t>DIVERTED</w:t>
      </w:r>
      <w:r w:rsidR="00DF5749" w:rsidRPr="00DF5749">
        <w:rPr>
          <w:b/>
        </w:rPr>
        <w:t xml:space="preserve"> (text)</w:t>
      </w:r>
    </w:p>
    <w:p w:rsidR="00550009" w:rsidRPr="00550009" w:rsidRDefault="00550009" w:rsidP="00550009">
      <w:pPr>
        <w:pStyle w:val="ListParagraph"/>
        <w:numPr>
          <w:ilvl w:val="0"/>
          <w:numId w:val="29"/>
        </w:numPr>
      </w:pPr>
      <w:r w:rsidRPr="00550009">
        <w:t>CANCELLED</w:t>
      </w:r>
      <w:r w:rsidR="00DF5749" w:rsidRPr="00DF5749">
        <w:rPr>
          <w:b/>
        </w:rPr>
        <w:t xml:space="preserve"> (text)</w:t>
      </w:r>
    </w:p>
    <w:p w:rsidR="00550009" w:rsidRPr="00550009" w:rsidRDefault="00550009" w:rsidP="00550009">
      <w:pPr>
        <w:pStyle w:val="ListParagraph"/>
        <w:numPr>
          <w:ilvl w:val="0"/>
          <w:numId w:val="29"/>
        </w:numPr>
      </w:pPr>
      <w:r w:rsidRPr="00550009">
        <w:t>CANCELLATION_REASON</w:t>
      </w:r>
      <w:r w:rsidR="00DF5749" w:rsidRPr="00DF5749">
        <w:rPr>
          <w:b/>
        </w:rPr>
        <w:t xml:space="preserve"> (text)</w:t>
      </w:r>
    </w:p>
    <w:p w:rsidR="00550009" w:rsidRPr="00550009" w:rsidRDefault="00550009" w:rsidP="00550009">
      <w:pPr>
        <w:pStyle w:val="ListParagraph"/>
        <w:numPr>
          <w:ilvl w:val="0"/>
          <w:numId w:val="29"/>
        </w:numPr>
      </w:pPr>
      <w:r w:rsidRPr="00550009">
        <w:lastRenderedPageBreak/>
        <w:t>AIR_SYSTEM_DELAY</w:t>
      </w:r>
      <w:r w:rsidR="00DF5749" w:rsidRPr="00DF5749">
        <w:rPr>
          <w:b/>
        </w:rPr>
        <w:t xml:space="preserve"> (text)</w:t>
      </w:r>
    </w:p>
    <w:p w:rsidR="00550009" w:rsidRPr="00550009" w:rsidRDefault="00550009" w:rsidP="00550009">
      <w:pPr>
        <w:pStyle w:val="ListParagraph"/>
        <w:numPr>
          <w:ilvl w:val="0"/>
          <w:numId w:val="29"/>
        </w:numPr>
      </w:pPr>
      <w:r w:rsidRPr="00550009">
        <w:t>SECURITY_DELAY</w:t>
      </w:r>
      <w:r w:rsidR="00DF5749" w:rsidRPr="00DF5749">
        <w:rPr>
          <w:b/>
        </w:rPr>
        <w:t xml:space="preserve"> (text)</w:t>
      </w:r>
    </w:p>
    <w:p w:rsidR="00550009" w:rsidRPr="00550009" w:rsidRDefault="00550009" w:rsidP="00550009">
      <w:pPr>
        <w:pStyle w:val="ListParagraph"/>
        <w:numPr>
          <w:ilvl w:val="0"/>
          <w:numId w:val="29"/>
        </w:numPr>
      </w:pPr>
      <w:r w:rsidRPr="00550009">
        <w:t>AIRLINE_DELAY</w:t>
      </w:r>
      <w:r w:rsidR="00DF5749" w:rsidRPr="00DF5749">
        <w:rPr>
          <w:b/>
        </w:rPr>
        <w:t xml:space="preserve"> (text)</w:t>
      </w:r>
    </w:p>
    <w:p w:rsidR="00550009" w:rsidRPr="00550009" w:rsidRDefault="00550009" w:rsidP="00550009">
      <w:pPr>
        <w:pStyle w:val="ListParagraph"/>
        <w:numPr>
          <w:ilvl w:val="0"/>
          <w:numId w:val="29"/>
        </w:numPr>
      </w:pPr>
      <w:r w:rsidRPr="00550009">
        <w:t>LATE_AIRCRAFT_DELAY</w:t>
      </w:r>
      <w:r w:rsidR="00DF5749" w:rsidRPr="00DF5749">
        <w:rPr>
          <w:b/>
        </w:rPr>
        <w:t xml:space="preserve"> (text)</w:t>
      </w:r>
    </w:p>
    <w:p w:rsidR="00550009" w:rsidRDefault="00550009" w:rsidP="00550009">
      <w:pPr>
        <w:pStyle w:val="ListParagraph"/>
        <w:numPr>
          <w:ilvl w:val="0"/>
          <w:numId w:val="29"/>
        </w:numPr>
      </w:pPr>
      <w:r w:rsidRPr="00550009">
        <w:t>WEATHER_DELAY</w:t>
      </w:r>
      <w:r w:rsidR="00DF5749" w:rsidRPr="00DF5749">
        <w:rPr>
          <w:b/>
        </w:rPr>
        <w:t xml:space="preserve"> (text)</w:t>
      </w:r>
    </w:p>
    <w:p w:rsidR="00550009" w:rsidRPr="00550009" w:rsidRDefault="00550009" w:rsidP="00550009"/>
    <w:p w:rsidR="00F47C0F" w:rsidRPr="00F47C0F" w:rsidRDefault="00F47C0F" w:rsidP="00F47C0F">
      <w:pPr>
        <w:rPr>
          <w:b/>
        </w:rPr>
      </w:pPr>
      <w:r w:rsidRPr="00F47C0F">
        <w:rPr>
          <w:b/>
        </w:rPr>
        <w:t>Define (name, data type) the Fact table (keys and measures)</w:t>
      </w:r>
    </w:p>
    <w:p w:rsidR="00F47C0F" w:rsidRDefault="00F47C0F" w:rsidP="00E052E7">
      <w:pPr>
        <w:rPr>
          <w:b/>
        </w:rPr>
      </w:pPr>
      <w:r w:rsidRPr="00F47C0F">
        <w:rPr>
          <w:b/>
        </w:rPr>
        <w:t>Fact Table Keys</w:t>
      </w:r>
      <w:r>
        <w:rPr>
          <w:b/>
        </w:rPr>
        <w:t>:</w:t>
      </w:r>
    </w:p>
    <w:p w:rsidR="00E052E7" w:rsidRDefault="00C81C44" w:rsidP="00F47C0F">
      <w:pPr>
        <w:pStyle w:val="ListParagraph"/>
        <w:numPr>
          <w:ilvl w:val="0"/>
          <w:numId w:val="4"/>
        </w:numPr>
      </w:pPr>
      <w:r>
        <w:t>Flights_2015</w:t>
      </w:r>
      <w:r w:rsidR="003D0B52">
        <w:t>_key</w:t>
      </w:r>
      <w:r w:rsidR="006F4B92">
        <w:t xml:space="preserve"> </w:t>
      </w:r>
      <w:r w:rsidR="003D0B52" w:rsidRPr="003D0B52">
        <w:rPr>
          <w:b/>
        </w:rPr>
        <w:t>(int)</w:t>
      </w:r>
    </w:p>
    <w:p w:rsidR="003D0B52" w:rsidRDefault="003D0B52" w:rsidP="00F47C0F">
      <w:pPr>
        <w:pStyle w:val="ListParagraph"/>
        <w:numPr>
          <w:ilvl w:val="0"/>
          <w:numId w:val="4"/>
        </w:numPr>
      </w:pPr>
      <w:r>
        <w:t>Complaint_id</w:t>
      </w:r>
      <w:r w:rsidR="006F4B92">
        <w:t xml:space="preserve"> </w:t>
      </w:r>
      <w:r w:rsidRPr="003D0B52">
        <w:rPr>
          <w:b/>
        </w:rPr>
        <w:t>(int)</w:t>
      </w:r>
    </w:p>
    <w:p w:rsidR="006C517B" w:rsidRDefault="006C517B" w:rsidP="006C517B"/>
    <w:p w:rsidR="006C517B" w:rsidRPr="006A3C8C" w:rsidRDefault="006C517B" w:rsidP="006C517B">
      <w:pPr>
        <w:rPr>
          <w:b/>
        </w:rPr>
      </w:pPr>
      <w:r w:rsidRPr="006A3C8C">
        <w:rPr>
          <w:b/>
        </w:rPr>
        <w:t>Fact Table Measures:</w:t>
      </w:r>
    </w:p>
    <w:p w:rsidR="006F4B92" w:rsidRPr="00FA12B8" w:rsidRDefault="006F4B92" w:rsidP="006F4B92">
      <w:pPr>
        <w:pStyle w:val="ListParagraph"/>
        <w:numPr>
          <w:ilvl w:val="0"/>
          <w:numId w:val="21"/>
        </w:numPr>
        <w:rPr>
          <w:sz w:val="24"/>
          <w:szCs w:val="24"/>
        </w:rPr>
      </w:pPr>
      <w:r>
        <w:rPr>
          <w:sz w:val="24"/>
          <w:szCs w:val="24"/>
        </w:rPr>
        <w:t>Total flights</w:t>
      </w:r>
      <w:r w:rsidRPr="00FA12B8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delayed per year </w:t>
      </w:r>
      <w:r w:rsidRPr="003D0B52">
        <w:rPr>
          <w:b/>
        </w:rPr>
        <w:t>(int)</w:t>
      </w:r>
    </w:p>
    <w:p w:rsidR="006F4B92" w:rsidRPr="00FA12B8" w:rsidRDefault="006F4B92" w:rsidP="006F4B92">
      <w:pPr>
        <w:pStyle w:val="ListParagraph"/>
        <w:numPr>
          <w:ilvl w:val="0"/>
          <w:numId w:val="21"/>
        </w:numPr>
        <w:rPr>
          <w:sz w:val="24"/>
          <w:szCs w:val="24"/>
        </w:rPr>
      </w:pPr>
      <w:r>
        <w:rPr>
          <w:sz w:val="24"/>
          <w:szCs w:val="24"/>
        </w:rPr>
        <w:t>Total</w:t>
      </w:r>
      <w:r w:rsidRPr="00FA12B8">
        <w:rPr>
          <w:sz w:val="24"/>
          <w:szCs w:val="24"/>
        </w:rPr>
        <w:t xml:space="preserve"> flights diverted per year</w:t>
      </w:r>
      <w:r>
        <w:rPr>
          <w:sz w:val="24"/>
          <w:szCs w:val="24"/>
        </w:rPr>
        <w:t xml:space="preserve"> </w:t>
      </w:r>
      <w:r w:rsidRPr="003D0B52">
        <w:rPr>
          <w:b/>
        </w:rPr>
        <w:t>(int)</w:t>
      </w:r>
    </w:p>
    <w:p w:rsidR="006F4B92" w:rsidRPr="00FA12B8" w:rsidRDefault="006F4B92" w:rsidP="006F4B92">
      <w:pPr>
        <w:pStyle w:val="ListParagraph"/>
        <w:numPr>
          <w:ilvl w:val="0"/>
          <w:numId w:val="21"/>
        </w:numPr>
        <w:rPr>
          <w:sz w:val="24"/>
          <w:szCs w:val="24"/>
        </w:rPr>
      </w:pPr>
      <w:r>
        <w:rPr>
          <w:sz w:val="24"/>
          <w:szCs w:val="24"/>
        </w:rPr>
        <w:t>Total</w:t>
      </w:r>
      <w:r w:rsidRPr="00FA12B8">
        <w:rPr>
          <w:sz w:val="24"/>
          <w:szCs w:val="24"/>
        </w:rPr>
        <w:t xml:space="preserve"> arrival delays per year</w:t>
      </w:r>
      <w:r w:rsidRPr="003D0B52">
        <w:rPr>
          <w:b/>
        </w:rPr>
        <w:t>(int)</w:t>
      </w:r>
    </w:p>
    <w:p w:rsidR="006F4B92" w:rsidRDefault="006F4B92" w:rsidP="006F4B92">
      <w:pPr>
        <w:pStyle w:val="ListParagraph"/>
        <w:numPr>
          <w:ilvl w:val="0"/>
          <w:numId w:val="21"/>
        </w:numPr>
        <w:rPr>
          <w:sz w:val="24"/>
          <w:szCs w:val="24"/>
        </w:rPr>
      </w:pPr>
      <w:r>
        <w:rPr>
          <w:sz w:val="24"/>
          <w:szCs w:val="24"/>
        </w:rPr>
        <w:t>Total</w:t>
      </w:r>
      <w:r w:rsidRPr="00FA12B8">
        <w:rPr>
          <w:sz w:val="24"/>
          <w:szCs w:val="24"/>
        </w:rPr>
        <w:t xml:space="preserve"> departure delays per year</w:t>
      </w:r>
      <w:r w:rsidRPr="003D0B52">
        <w:rPr>
          <w:b/>
        </w:rPr>
        <w:t>(int)</w:t>
      </w:r>
    </w:p>
    <w:p w:rsidR="006F4B92" w:rsidRPr="00306464" w:rsidRDefault="006F4B92" w:rsidP="006F4B92">
      <w:pPr>
        <w:pStyle w:val="ListParagraph"/>
        <w:numPr>
          <w:ilvl w:val="0"/>
          <w:numId w:val="21"/>
        </w:numPr>
        <w:rPr>
          <w:sz w:val="24"/>
          <w:szCs w:val="24"/>
        </w:rPr>
      </w:pPr>
      <w:r>
        <w:rPr>
          <w:sz w:val="24"/>
          <w:szCs w:val="24"/>
        </w:rPr>
        <w:t xml:space="preserve">Total flights cancelled per year </w:t>
      </w:r>
      <w:r w:rsidRPr="003D0B52">
        <w:rPr>
          <w:b/>
        </w:rPr>
        <w:t>(int)</w:t>
      </w:r>
    </w:p>
    <w:p w:rsidR="00B54E88" w:rsidRPr="00AF1D62" w:rsidRDefault="006F4B92" w:rsidP="0024711F">
      <w:pPr>
        <w:pStyle w:val="ListParagraph"/>
        <w:numPr>
          <w:ilvl w:val="0"/>
          <w:numId w:val="21"/>
        </w:numPr>
        <w:rPr>
          <w:sz w:val="24"/>
          <w:szCs w:val="24"/>
        </w:rPr>
      </w:pPr>
      <w:r>
        <w:rPr>
          <w:sz w:val="24"/>
          <w:szCs w:val="24"/>
        </w:rPr>
        <w:t>Reasons behind flight cancellations</w:t>
      </w:r>
      <w:r w:rsidRPr="00DF5749">
        <w:rPr>
          <w:b/>
        </w:rPr>
        <w:t>(text)</w:t>
      </w:r>
    </w:p>
    <w:p w:rsidR="00AF1D62" w:rsidRPr="003C1373" w:rsidRDefault="00AF1D62" w:rsidP="00AF1D62">
      <w:pPr>
        <w:pStyle w:val="ListParagraph"/>
        <w:numPr>
          <w:ilvl w:val="0"/>
          <w:numId w:val="21"/>
        </w:numPr>
        <w:rPr>
          <w:rFonts w:ascii="Arial" w:hAnsi="Arial" w:cs="Arial"/>
          <w:b/>
          <w:sz w:val="24"/>
          <w:szCs w:val="24"/>
        </w:rPr>
      </w:pPr>
      <w:r>
        <w:rPr>
          <w:sz w:val="24"/>
          <w:szCs w:val="24"/>
        </w:rPr>
        <w:t>Different complains of a customer</w:t>
      </w:r>
      <w:r w:rsidRPr="00DF5749">
        <w:rPr>
          <w:b/>
        </w:rPr>
        <w:t>(text)</w:t>
      </w:r>
    </w:p>
    <w:p w:rsidR="00AF1D62" w:rsidRPr="003C1373" w:rsidRDefault="00AF1D62" w:rsidP="00AF1D62">
      <w:pPr>
        <w:pStyle w:val="ListParagraph"/>
        <w:numPr>
          <w:ilvl w:val="0"/>
          <w:numId w:val="21"/>
        </w:numPr>
        <w:rPr>
          <w:rFonts w:ascii="Arial" w:hAnsi="Arial" w:cs="Arial"/>
          <w:b/>
          <w:sz w:val="24"/>
          <w:szCs w:val="24"/>
        </w:rPr>
      </w:pPr>
      <w:r>
        <w:rPr>
          <w:sz w:val="24"/>
          <w:szCs w:val="24"/>
        </w:rPr>
        <w:t>Total complains resolved per year</w:t>
      </w:r>
      <w:r w:rsidRPr="003D0B52">
        <w:rPr>
          <w:b/>
        </w:rPr>
        <w:t>(int)</w:t>
      </w:r>
    </w:p>
    <w:p w:rsidR="00AF1D62" w:rsidRDefault="00AF1D62" w:rsidP="00AF1D62">
      <w:pPr>
        <w:pStyle w:val="ListParagraph"/>
        <w:numPr>
          <w:ilvl w:val="0"/>
          <w:numId w:val="21"/>
        </w:numPr>
        <w:rPr>
          <w:sz w:val="24"/>
          <w:szCs w:val="24"/>
        </w:rPr>
      </w:pPr>
      <w:r>
        <w:rPr>
          <w:sz w:val="24"/>
          <w:szCs w:val="24"/>
        </w:rPr>
        <w:t>Reasons behind customer complains</w:t>
      </w:r>
      <w:r w:rsidRPr="00DF5749">
        <w:rPr>
          <w:b/>
        </w:rPr>
        <w:t>(text)</w:t>
      </w:r>
    </w:p>
    <w:p w:rsidR="00AF1D62" w:rsidRPr="00310F68" w:rsidRDefault="00AF1D62" w:rsidP="00AF1D62">
      <w:pPr>
        <w:pStyle w:val="ListParagraph"/>
        <w:numPr>
          <w:ilvl w:val="0"/>
          <w:numId w:val="21"/>
        </w:numPr>
        <w:rPr>
          <w:rFonts w:ascii="Arial" w:hAnsi="Arial" w:cs="Arial"/>
          <w:b/>
          <w:sz w:val="24"/>
          <w:szCs w:val="24"/>
        </w:rPr>
      </w:pPr>
      <w:r>
        <w:rPr>
          <w:sz w:val="24"/>
          <w:szCs w:val="24"/>
        </w:rPr>
        <w:t xml:space="preserve">Total </w:t>
      </w:r>
      <w:r w:rsidRPr="00310F68">
        <w:rPr>
          <w:sz w:val="24"/>
          <w:szCs w:val="24"/>
        </w:rPr>
        <w:t>compensation per year</w:t>
      </w:r>
      <w:r w:rsidRPr="003D0B52">
        <w:rPr>
          <w:b/>
        </w:rPr>
        <w:t>(int)</w:t>
      </w:r>
    </w:p>
    <w:p w:rsidR="00AF1D62" w:rsidRPr="00AF1D62" w:rsidRDefault="00AF1D62" w:rsidP="00AF1D62">
      <w:pPr>
        <w:pStyle w:val="ListParagraph"/>
        <w:numPr>
          <w:ilvl w:val="0"/>
          <w:numId w:val="21"/>
        </w:numPr>
        <w:rPr>
          <w:rFonts w:ascii="Arial" w:hAnsi="Arial" w:cs="Arial"/>
          <w:b/>
          <w:sz w:val="24"/>
          <w:szCs w:val="24"/>
        </w:rPr>
      </w:pPr>
      <w:r>
        <w:rPr>
          <w:sz w:val="24"/>
          <w:szCs w:val="24"/>
        </w:rPr>
        <w:t>Compensation type offered to customers</w:t>
      </w:r>
      <w:r w:rsidRPr="00DF5749">
        <w:rPr>
          <w:b/>
        </w:rPr>
        <w:t>(text)</w:t>
      </w:r>
    </w:p>
    <w:p w:rsidR="006F4B92" w:rsidRDefault="006F4B92" w:rsidP="006F4B92">
      <w:pPr>
        <w:rPr>
          <w:sz w:val="24"/>
          <w:szCs w:val="24"/>
        </w:rPr>
      </w:pPr>
    </w:p>
    <w:p w:rsidR="00AF1D62" w:rsidRDefault="00AF1D62" w:rsidP="006F4B92">
      <w:pPr>
        <w:rPr>
          <w:sz w:val="24"/>
          <w:szCs w:val="24"/>
        </w:rPr>
      </w:pPr>
    </w:p>
    <w:p w:rsidR="00AF1D62" w:rsidRDefault="00AF1D62" w:rsidP="006F4B92">
      <w:pPr>
        <w:rPr>
          <w:sz w:val="24"/>
          <w:szCs w:val="24"/>
        </w:rPr>
      </w:pPr>
    </w:p>
    <w:p w:rsidR="00AF1D62" w:rsidRDefault="00AF1D62" w:rsidP="006F4B92">
      <w:pPr>
        <w:rPr>
          <w:sz w:val="24"/>
          <w:szCs w:val="24"/>
        </w:rPr>
      </w:pPr>
    </w:p>
    <w:p w:rsidR="00AF1D62" w:rsidRDefault="00AF1D62" w:rsidP="006F4B92">
      <w:pPr>
        <w:rPr>
          <w:sz w:val="24"/>
          <w:szCs w:val="24"/>
        </w:rPr>
      </w:pPr>
    </w:p>
    <w:p w:rsidR="00AF1D62" w:rsidRDefault="00AF1D62" w:rsidP="006F4B92">
      <w:pPr>
        <w:rPr>
          <w:sz w:val="24"/>
          <w:szCs w:val="24"/>
        </w:rPr>
      </w:pPr>
    </w:p>
    <w:p w:rsidR="00AF1D62" w:rsidRDefault="00AF1D62" w:rsidP="006F4B92">
      <w:pPr>
        <w:rPr>
          <w:sz w:val="24"/>
          <w:szCs w:val="24"/>
        </w:rPr>
      </w:pPr>
    </w:p>
    <w:p w:rsidR="00AF1D62" w:rsidRDefault="00AF1D62" w:rsidP="006F4B92">
      <w:pPr>
        <w:rPr>
          <w:sz w:val="24"/>
          <w:szCs w:val="24"/>
        </w:rPr>
      </w:pPr>
    </w:p>
    <w:p w:rsidR="00AF1D62" w:rsidRPr="006F4B92" w:rsidRDefault="00AF1D62" w:rsidP="006F4B92">
      <w:pPr>
        <w:rPr>
          <w:sz w:val="24"/>
          <w:szCs w:val="24"/>
        </w:rPr>
      </w:pPr>
    </w:p>
    <w:p w:rsidR="004F0899" w:rsidRDefault="004F0899" w:rsidP="004F0899">
      <w:pPr>
        <w:rPr>
          <w:b/>
          <w:sz w:val="24"/>
        </w:rPr>
      </w:pPr>
      <w:r w:rsidRPr="004F0899">
        <w:rPr>
          <w:b/>
          <w:sz w:val="24"/>
        </w:rPr>
        <w:lastRenderedPageBreak/>
        <w:t>Draw the Star Schema</w:t>
      </w:r>
    </w:p>
    <w:p w:rsidR="003D0B52" w:rsidRDefault="00B965C8" w:rsidP="003D0B52">
      <w:pPr>
        <w:jc w:val="center"/>
        <w:rPr>
          <w:b/>
          <w:sz w:val="24"/>
        </w:rPr>
      </w:pPr>
      <w:r>
        <w:rPr>
          <w:noProof/>
        </w:rPr>
        <w:drawing>
          <wp:inline distT="0" distB="0" distL="0" distR="0" wp14:anchorId="6F1430F3" wp14:editId="504EE872">
            <wp:extent cx="5943600" cy="275463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54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54E88" w:rsidRDefault="00B54E88" w:rsidP="003D0B52">
      <w:pPr>
        <w:jc w:val="center"/>
        <w:rPr>
          <w:b/>
          <w:sz w:val="24"/>
        </w:rPr>
      </w:pPr>
    </w:p>
    <w:p w:rsidR="00B54E88" w:rsidRPr="006A3C8C" w:rsidRDefault="00B54E88" w:rsidP="00B54E88">
      <w:pPr>
        <w:rPr>
          <w:b/>
          <w:sz w:val="36"/>
          <w:szCs w:val="36"/>
        </w:rPr>
      </w:pPr>
      <w:r w:rsidRPr="006A3C8C">
        <w:rPr>
          <w:b/>
          <w:sz w:val="36"/>
          <w:szCs w:val="36"/>
        </w:rPr>
        <w:t>Project Ended</w:t>
      </w:r>
    </w:p>
    <w:p w:rsidR="00B54E88" w:rsidRPr="003D0B52" w:rsidRDefault="00B54E88" w:rsidP="00B54E88">
      <w:pPr>
        <w:rPr>
          <w:b/>
          <w:sz w:val="24"/>
        </w:rPr>
      </w:pPr>
    </w:p>
    <w:sectPr w:rsidR="00B54E88" w:rsidRPr="003D0B5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B64E18"/>
    <w:multiLevelType w:val="hybridMultilevel"/>
    <w:tmpl w:val="64BC1878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2883890"/>
    <w:multiLevelType w:val="hybridMultilevel"/>
    <w:tmpl w:val="73D8AA54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62C0549"/>
    <w:multiLevelType w:val="hybridMultilevel"/>
    <w:tmpl w:val="EACA047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C1662B1"/>
    <w:multiLevelType w:val="hybridMultilevel"/>
    <w:tmpl w:val="CA280784"/>
    <w:lvl w:ilvl="0" w:tplc="0409001B">
      <w:start w:val="1"/>
      <w:numFmt w:val="lowerRoman"/>
      <w:lvlText w:val="%1."/>
      <w:lvlJc w:val="right"/>
      <w:pPr>
        <w:ind w:left="776" w:hanging="360"/>
      </w:pPr>
    </w:lvl>
    <w:lvl w:ilvl="1" w:tplc="04090019" w:tentative="1">
      <w:start w:val="1"/>
      <w:numFmt w:val="lowerLetter"/>
      <w:lvlText w:val="%2."/>
      <w:lvlJc w:val="left"/>
      <w:pPr>
        <w:ind w:left="1496" w:hanging="360"/>
      </w:pPr>
    </w:lvl>
    <w:lvl w:ilvl="2" w:tplc="0409001B" w:tentative="1">
      <w:start w:val="1"/>
      <w:numFmt w:val="lowerRoman"/>
      <w:lvlText w:val="%3."/>
      <w:lvlJc w:val="right"/>
      <w:pPr>
        <w:ind w:left="2216" w:hanging="180"/>
      </w:pPr>
    </w:lvl>
    <w:lvl w:ilvl="3" w:tplc="0409000F" w:tentative="1">
      <w:start w:val="1"/>
      <w:numFmt w:val="decimal"/>
      <w:lvlText w:val="%4."/>
      <w:lvlJc w:val="left"/>
      <w:pPr>
        <w:ind w:left="2936" w:hanging="360"/>
      </w:pPr>
    </w:lvl>
    <w:lvl w:ilvl="4" w:tplc="04090019" w:tentative="1">
      <w:start w:val="1"/>
      <w:numFmt w:val="lowerLetter"/>
      <w:lvlText w:val="%5."/>
      <w:lvlJc w:val="left"/>
      <w:pPr>
        <w:ind w:left="3656" w:hanging="360"/>
      </w:pPr>
    </w:lvl>
    <w:lvl w:ilvl="5" w:tplc="0409001B" w:tentative="1">
      <w:start w:val="1"/>
      <w:numFmt w:val="lowerRoman"/>
      <w:lvlText w:val="%6."/>
      <w:lvlJc w:val="right"/>
      <w:pPr>
        <w:ind w:left="4376" w:hanging="180"/>
      </w:pPr>
    </w:lvl>
    <w:lvl w:ilvl="6" w:tplc="0409000F" w:tentative="1">
      <w:start w:val="1"/>
      <w:numFmt w:val="decimal"/>
      <w:lvlText w:val="%7."/>
      <w:lvlJc w:val="left"/>
      <w:pPr>
        <w:ind w:left="5096" w:hanging="360"/>
      </w:pPr>
    </w:lvl>
    <w:lvl w:ilvl="7" w:tplc="04090019" w:tentative="1">
      <w:start w:val="1"/>
      <w:numFmt w:val="lowerLetter"/>
      <w:lvlText w:val="%8."/>
      <w:lvlJc w:val="left"/>
      <w:pPr>
        <w:ind w:left="5816" w:hanging="360"/>
      </w:pPr>
    </w:lvl>
    <w:lvl w:ilvl="8" w:tplc="0409001B" w:tentative="1">
      <w:start w:val="1"/>
      <w:numFmt w:val="lowerRoman"/>
      <w:lvlText w:val="%9."/>
      <w:lvlJc w:val="right"/>
      <w:pPr>
        <w:ind w:left="6536" w:hanging="180"/>
      </w:pPr>
    </w:lvl>
  </w:abstractNum>
  <w:abstractNum w:abstractNumId="4">
    <w:nsid w:val="0C5A0A1B"/>
    <w:multiLevelType w:val="hybridMultilevel"/>
    <w:tmpl w:val="DB5AA07A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2697A1B"/>
    <w:multiLevelType w:val="hybridMultilevel"/>
    <w:tmpl w:val="3FA02B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3CD63C5"/>
    <w:multiLevelType w:val="hybridMultilevel"/>
    <w:tmpl w:val="0D5037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C6170A9"/>
    <w:multiLevelType w:val="hybridMultilevel"/>
    <w:tmpl w:val="92E84F8A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CE408E4"/>
    <w:multiLevelType w:val="hybridMultilevel"/>
    <w:tmpl w:val="95DEF9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DB261ED"/>
    <w:multiLevelType w:val="hybridMultilevel"/>
    <w:tmpl w:val="3C9821A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F303046"/>
    <w:multiLevelType w:val="hybridMultilevel"/>
    <w:tmpl w:val="5FD282B8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879776C"/>
    <w:multiLevelType w:val="hybridMultilevel"/>
    <w:tmpl w:val="598E33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9D03CBE"/>
    <w:multiLevelType w:val="hybridMultilevel"/>
    <w:tmpl w:val="28C0BEF0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A682439"/>
    <w:multiLevelType w:val="hybridMultilevel"/>
    <w:tmpl w:val="939EA32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3EC1311"/>
    <w:multiLevelType w:val="hybridMultilevel"/>
    <w:tmpl w:val="5D2CF870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4236320"/>
    <w:multiLevelType w:val="hybridMultilevel"/>
    <w:tmpl w:val="39DE672E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>
    <w:nsid w:val="358453FB"/>
    <w:multiLevelType w:val="hybridMultilevel"/>
    <w:tmpl w:val="F69A32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7226108"/>
    <w:multiLevelType w:val="hybridMultilevel"/>
    <w:tmpl w:val="82463E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ABC6C03"/>
    <w:multiLevelType w:val="hybridMultilevel"/>
    <w:tmpl w:val="F9BC4C62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21722A9"/>
    <w:multiLevelType w:val="hybridMultilevel"/>
    <w:tmpl w:val="EED855C0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AE87617"/>
    <w:multiLevelType w:val="hybridMultilevel"/>
    <w:tmpl w:val="407AEA00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>
    <w:nsid w:val="4B4A1398"/>
    <w:multiLevelType w:val="hybridMultilevel"/>
    <w:tmpl w:val="EAD23FE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>
    <w:nsid w:val="4FDE3DBA"/>
    <w:multiLevelType w:val="hybridMultilevel"/>
    <w:tmpl w:val="73785A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5006419F"/>
    <w:multiLevelType w:val="hybridMultilevel"/>
    <w:tmpl w:val="833896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235775B"/>
    <w:multiLevelType w:val="hybridMultilevel"/>
    <w:tmpl w:val="567099C2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>
    <w:nsid w:val="56887493"/>
    <w:multiLevelType w:val="hybridMultilevel"/>
    <w:tmpl w:val="611242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63212A36"/>
    <w:multiLevelType w:val="hybridMultilevel"/>
    <w:tmpl w:val="049E8D08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64C82790"/>
    <w:multiLevelType w:val="hybridMultilevel"/>
    <w:tmpl w:val="D07822FE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>
    <w:nsid w:val="6A866D72"/>
    <w:multiLevelType w:val="hybridMultilevel"/>
    <w:tmpl w:val="EED067E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70471903"/>
    <w:multiLevelType w:val="hybridMultilevel"/>
    <w:tmpl w:val="A02A08A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77182EBE"/>
    <w:multiLevelType w:val="hybridMultilevel"/>
    <w:tmpl w:val="DB641CD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78337DBC"/>
    <w:multiLevelType w:val="hybridMultilevel"/>
    <w:tmpl w:val="DA8CCA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7BA718D1"/>
    <w:multiLevelType w:val="hybridMultilevel"/>
    <w:tmpl w:val="650858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7F884E2B"/>
    <w:multiLevelType w:val="hybridMultilevel"/>
    <w:tmpl w:val="138C66C2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5"/>
  </w:num>
  <w:num w:numId="2">
    <w:abstractNumId w:val="14"/>
  </w:num>
  <w:num w:numId="3">
    <w:abstractNumId w:val="30"/>
  </w:num>
  <w:num w:numId="4">
    <w:abstractNumId w:val="6"/>
  </w:num>
  <w:num w:numId="5">
    <w:abstractNumId w:val="15"/>
  </w:num>
  <w:num w:numId="6">
    <w:abstractNumId w:val="24"/>
  </w:num>
  <w:num w:numId="7">
    <w:abstractNumId w:val="33"/>
  </w:num>
  <w:num w:numId="8">
    <w:abstractNumId w:val="26"/>
  </w:num>
  <w:num w:numId="9">
    <w:abstractNumId w:val="3"/>
  </w:num>
  <w:num w:numId="10">
    <w:abstractNumId w:val="7"/>
  </w:num>
  <w:num w:numId="11">
    <w:abstractNumId w:val="0"/>
  </w:num>
  <w:num w:numId="12">
    <w:abstractNumId w:val="27"/>
  </w:num>
  <w:num w:numId="13">
    <w:abstractNumId w:val="4"/>
  </w:num>
  <w:num w:numId="14">
    <w:abstractNumId w:val="20"/>
  </w:num>
  <w:num w:numId="15">
    <w:abstractNumId w:val="18"/>
  </w:num>
  <w:num w:numId="16">
    <w:abstractNumId w:val="9"/>
  </w:num>
  <w:num w:numId="17">
    <w:abstractNumId w:val="13"/>
  </w:num>
  <w:num w:numId="18">
    <w:abstractNumId w:val="10"/>
  </w:num>
  <w:num w:numId="19">
    <w:abstractNumId w:val="23"/>
  </w:num>
  <w:num w:numId="20">
    <w:abstractNumId w:val="32"/>
  </w:num>
  <w:num w:numId="21">
    <w:abstractNumId w:val="16"/>
  </w:num>
  <w:num w:numId="22">
    <w:abstractNumId w:val="8"/>
  </w:num>
  <w:num w:numId="23">
    <w:abstractNumId w:val="22"/>
  </w:num>
  <w:num w:numId="24">
    <w:abstractNumId w:val="21"/>
  </w:num>
  <w:num w:numId="25">
    <w:abstractNumId w:val="17"/>
  </w:num>
  <w:num w:numId="26">
    <w:abstractNumId w:val="19"/>
  </w:num>
  <w:num w:numId="27">
    <w:abstractNumId w:val="5"/>
  </w:num>
  <w:num w:numId="28">
    <w:abstractNumId w:val="1"/>
  </w:num>
  <w:num w:numId="29">
    <w:abstractNumId w:val="29"/>
  </w:num>
  <w:num w:numId="30">
    <w:abstractNumId w:val="12"/>
  </w:num>
  <w:num w:numId="31">
    <w:abstractNumId w:val="11"/>
  </w:num>
  <w:num w:numId="32">
    <w:abstractNumId w:val="28"/>
  </w:num>
  <w:num w:numId="33">
    <w:abstractNumId w:val="2"/>
  </w:num>
  <w:num w:numId="34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0NTM3s7Q0t7AwMzNW0lEKTi0uzszPAymwrAUAE08bKSwAAAA="/>
  </w:docVars>
  <w:rsids>
    <w:rsidRoot w:val="006A280C"/>
    <w:rsid w:val="0009592E"/>
    <w:rsid w:val="00175C82"/>
    <w:rsid w:val="001A7DE8"/>
    <w:rsid w:val="0024711F"/>
    <w:rsid w:val="00284AD7"/>
    <w:rsid w:val="00306464"/>
    <w:rsid w:val="0035425C"/>
    <w:rsid w:val="003C3646"/>
    <w:rsid w:val="003D0B52"/>
    <w:rsid w:val="0045184C"/>
    <w:rsid w:val="00472406"/>
    <w:rsid w:val="004B764B"/>
    <w:rsid w:val="004C2740"/>
    <w:rsid w:val="004D7B39"/>
    <w:rsid w:val="004F0899"/>
    <w:rsid w:val="005349B3"/>
    <w:rsid w:val="00550009"/>
    <w:rsid w:val="00614FFE"/>
    <w:rsid w:val="00694994"/>
    <w:rsid w:val="006A280C"/>
    <w:rsid w:val="006A3C8C"/>
    <w:rsid w:val="006B0031"/>
    <w:rsid w:val="006C20D4"/>
    <w:rsid w:val="006C517B"/>
    <w:rsid w:val="006F086A"/>
    <w:rsid w:val="006F4B92"/>
    <w:rsid w:val="00764CEB"/>
    <w:rsid w:val="007A509C"/>
    <w:rsid w:val="00830FA7"/>
    <w:rsid w:val="008636E4"/>
    <w:rsid w:val="00871590"/>
    <w:rsid w:val="008A2BD0"/>
    <w:rsid w:val="008E78A4"/>
    <w:rsid w:val="00963F85"/>
    <w:rsid w:val="009B37A2"/>
    <w:rsid w:val="009B55AC"/>
    <w:rsid w:val="00AC2BF5"/>
    <w:rsid w:val="00AF1D62"/>
    <w:rsid w:val="00AF4D38"/>
    <w:rsid w:val="00AF6FA0"/>
    <w:rsid w:val="00B12279"/>
    <w:rsid w:val="00B54E88"/>
    <w:rsid w:val="00B75343"/>
    <w:rsid w:val="00B965C8"/>
    <w:rsid w:val="00BC7C11"/>
    <w:rsid w:val="00BD00EB"/>
    <w:rsid w:val="00BE106C"/>
    <w:rsid w:val="00C549B1"/>
    <w:rsid w:val="00C56FEE"/>
    <w:rsid w:val="00C81C44"/>
    <w:rsid w:val="00C93B10"/>
    <w:rsid w:val="00D859D8"/>
    <w:rsid w:val="00DF5749"/>
    <w:rsid w:val="00E052E7"/>
    <w:rsid w:val="00E352B4"/>
    <w:rsid w:val="00E51BA4"/>
    <w:rsid w:val="00E87063"/>
    <w:rsid w:val="00F1072E"/>
    <w:rsid w:val="00F47C0F"/>
    <w:rsid w:val="00FF3D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405A957-7680-426D-91B0-6ED6FC1298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280C"/>
    <w:pPr>
      <w:ind w:left="720"/>
      <w:contextualSpacing/>
    </w:pPr>
  </w:style>
  <w:style w:type="table" w:styleId="TableGrid">
    <w:name w:val="Table Grid"/>
    <w:basedOn w:val="TableNormal"/>
    <w:uiPriority w:val="39"/>
    <w:rsid w:val="003D0B5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7125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2</TotalTime>
  <Pages>6</Pages>
  <Words>697</Words>
  <Characters>3973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 Saboor</dc:creator>
  <cp:keywords/>
  <dc:description/>
  <cp:lastModifiedBy>Abdul Saboor</cp:lastModifiedBy>
  <cp:revision>36</cp:revision>
  <cp:lastPrinted>2020-02-28T10:50:00Z</cp:lastPrinted>
  <dcterms:created xsi:type="dcterms:W3CDTF">2020-02-14T12:26:00Z</dcterms:created>
  <dcterms:modified xsi:type="dcterms:W3CDTF">2020-03-01T13:12:00Z</dcterms:modified>
</cp:coreProperties>
</file>